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B133F" w14:textId="5EF062FC" w:rsidR="0060227D" w:rsidRDefault="00FC4CF3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30936670">
                <wp:simplePos x="0" y="0"/>
                <wp:positionH relativeFrom="column">
                  <wp:posOffset>-159385</wp:posOffset>
                </wp:positionH>
                <wp:positionV relativeFrom="paragraph">
                  <wp:posOffset>-171450</wp:posOffset>
                </wp:positionV>
                <wp:extent cx="2413635" cy="742950"/>
                <wp:effectExtent l="0" t="0" r="5715" b="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63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E43CE2" w14:textId="505C1166" w:rsidR="00464899" w:rsidRDefault="00581E50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A191B" w:rsidRPr="00EA191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ภาวะเศรษฐกิจ ณ วันนี้</w:t>
                            </w:r>
                          </w:p>
                          <w:p w14:paraId="04C0DAC7" w14:textId="5B067872" w:rsidR="006757D3" w:rsidRPr="00F84F4F" w:rsidRDefault="00464899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2C08EAC7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641E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4EF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A191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3</w:t>
                            </w:r>
                            <w:r w:rsidR="00BF4EF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ุมภาพันธ์ 2568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2.55pt;margin-top:-13.5pt;width:190.05pt;height:58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" filled="f" stroked="f">
                <v:textbox inset=".5mm,.3mm,.5mm,.3mm">
                  <w:txbxContent>
                    <w:p w14:paraId="2FE43CE2" w14:textId="505C1166" w:rsidR="00464899" w:rsidRDefault="00581E50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A191B" w:rsidRPr="00EA191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ภาวะเศรษฐกิจ ณ วันนี้</w:t>
                      </w:r>
                    </w:p>
                    <w:p w14:paraId="04C0DAC7" w14:textId="5B067872" w:rsidR="006757D3" w:rsidRPr="00F84F4F" w:rsidRDefault="00464899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2C08EAC7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641E2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4EF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A191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3</w:t>
                      </w:r>
                      <w:r w:rsidR="00BF4EF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ุมภาพันธ์ 2568</w:t>
                      </w:r>
                    </w:p>
                  </w:txbxContent>
                </v:textbox>
              </v:shape>
            </w:pict>
          </mc:Fallback>
        </mc:AlternateContent>
      </w:r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D6792">
            <wp:simplePos x="0" y="0"/>
            <wp:positionH relativeFrom="margin">
              <wp:posOffset>26822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946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7B9C3608">
                <wp:simplePos x="0" y="0"/>
                <wp:positionH relativeFrom="column">
                  <wp:posOffset>4514694</wp:posOffset>
                </wp:positionH>
                <wp:positionV relativeFrom="paragraph">
                  <wp:posOffset>-243696</wp:posOffset>
                </wp:positionV>
                <wp:extent cx="2296112" cy="1038860"/>
                <wp:effectExtent l="0" t="0" r="9525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112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224E579F" w:rsidR="00BC32DB" w:rsidRPr="00565F78" w:rsidRDefault="00BC32DB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565F7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</w:t>
                            </w:r>
                            <w:r w:rsidR="00772BDA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</w:t>
                            </w:r>
                            <w:r w:rsidR="00EA191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  <w:r w:rsidR="008249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</w:t>
                            </w:r>
                            <w:r w:rsidR="00EA191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เศรษฐกิจ</w:t>
                            </w:r>
                          </w:p>
                          <w:p w14:paraId="2E4AAC02" w14:textId="41FBF26F" w:rsidR="00B479C5" w:rsidRPr="00B307FA" w:rsidRDefault="00B479C5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 w:rsidRPr="00B307F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17ED57E3" w:rsidR="00E91553" w:rsidRPr="00992B06" w:rsidRDefault="00752946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55.5pt;margin-top:-19.2pt;width:180.8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" filled="f" stroked="f">
                <v:textbox inset=".5mm,.3mm,.5mm,.3mm">
                  <w:txbxContent>
                    <w:p w14:paraId="7301A392" w14:textId="224E579F" w:rsidR="00BC32DB" w:rsidRPr="00565F78" w:rsidRDefault="00BC32DB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565F7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</w:t>
                      </w:r>
                      <w:r w:rsidR="00772BDA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</w:t>
                      </w:r>
                      <w:r w:rsidR="00EA191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  <w:r w:rsidR="008249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</w:t>
                      </w:r>
                      <w:r w:rsidR="00EA191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เศรษฐกิจ</w:t>
                      </w:r>
                    </w:p>
                    <w:p w14:paraId="2E4AAC02" w14:textId="41FBF26F" w:rsidR="00B479C5" w:rsidRPr="00B307FA" w:rsidRDefault="00B479C5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 w:rsidRPr="00B307F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17ED57E3" w:rsidR="00E91553" w:rsidRPr="00992B06" w:rsidRDefault="00752946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Pr="00823E5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2474B0B4" w:rsidR="00EC4DB2" w:rsidRDefault="00EC4DB2" w:rsidP="0046743E"/>
    <w:p w14:paraId="61BC66BB" w14:textId="160F87D0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1F10F949" w:rsidR="00F97CE3" w:rsidRPr="007E25F2" w:rsidRDefault="00F97CE3" w:rsidP="00F97CE3">
      <w:pPr>
        <w:rPr>
          <w:cs/>
        </w:rPr>
      </w:pPr>
    </w:p>
    <w:p w14:paraId="7BB8CFAC" w14:textId="4850E189" w:rsidR="00475D79" w:rsidRDefault="0089446F" w:rsidP="00475D79"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582F0356">
            <wp:simplePos x="0" y="0"/>
            <wp:positionH relativeFrom="margin">
              <wp:posOffset>6123305</wp:posOffset>
            </wp:positionH>
            <wp:positionV relativeFrom="paragraph">
              <wp:posOffset>140665</wp:posOffset>
            </wp:positionV>
            <wp:extent cx="395021" cy="395021"/>
            <wp:effectExtent l="0" t="0" r="508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61E91E02">
            <wp:simplePos x="0" y="0"/>
            <wp:positionH relativeFrom="column">
              <wp:posOffset>5638470</wp:posOffset>
            </wp:positionH>
            <wp:positionV relativeFrom="paragraph">
              <wp:posOffset>13208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263E9" w14:textId="7F231071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1D1713A3">
                <wp:simplePos x="0" y="0"/>
                <wp:positionH relativeFrom="margin">
                  <wp:posOffset>1366850</wp:posOffset>
                </wp:positionH>
                <wp:positionV relativeFrom="paragraph">
                  <wp:posOffset>71120</wp:posOffset>
                </wp:positionV>
                <wp:extent cx="3597216" cy="559558"/>
                <wp:effectExtent l="0" t="0" r="22860" b="1206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97216" cy="559558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D6C7B2" w14:textId="77777777" w:rsidR="00BA212E" w:rsidRPr="00D1072E" w:rsidRDefault="00BA212E" w:rsidP="00BA212E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39678D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>คนไทยกับภาวะเศรษฐกิจ ณ วันนี้</w:t>
                            </w:r>
                          </w:p>
                          <w:p w14:paraId="3F6F00B1" w14:textId="6B5166A9" w:rsidR="007B7038" w:rsidRPr="00796D2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07.65pt;margin-top:5.6pt;width:283.25pt;height:44.0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">
                <v:textbox>
                  <w:txbxContent>
                    <w:p w14:paraId="0DD6C7B2" w14:textId="77777777" w:rsidR="00BA212E" w:rsidRPr="00D1072E" w:rsidRDefault="00BA212E" w:rsidP="00BA212E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</w:pPr>
                      <w:r w:rsidRPr="0039678D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  <w:cs/>
                        </w:rPr>
                        <w:t>คนไทยกับภาวะเศรษฐกิจ ณ วันนี้</w:t>
                      </w:r>
                    </w:p>
                    <w:p w14:paraId="3F6F00B1" w14:textId="6B5166A9" w:rsidR="007B7038" w:rsidRPr="00796D2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0E36866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0F28F71C" w14:textId="7012017B" w:rsidR="001607F9" w:rsidRDefault="001607F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DCFB674" w14:textId="22BF71BD" w:rsidR="0072582D" w:rsidRDefault="0072582D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57B281E" w14:textId="77777777" w:rsidR="00BA72B7" w:rsidRPr="00BA72B7" w:rsidRDefault="00BA72B7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</w:p>
    <w:p w14:paraId="2B4611A7" w14:textId="6C71D035" w:rsidR="00781706" w:rsidRPr="00DC2BA1" w:rsidRDefault="007B7038" w:rsidP="00A5627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BF4EF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มหาวิทยาลัยสวนดุสิต </w:t>
      </w:r>
      <w:r w:rsidR="00A1488D" w:rsidRPr="00DC2BA1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ความคิดเห็นประชาชน</w:t>
      </w:r>
      <w:r w:rsidR="00EB4B52" w:rsidRPr="00DC2BA1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</w:t>
      </w:r>
      <w:r w:rsidR="00102AB6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รื่อง</w:t>
      </w:r>
      <w:r w:rsidR="009C41B9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“</w:t>
      </w:r>
      <w:r w:rsidR="00493E2B" w:rsidRPr="00493E2B">
        <w:rPr>
          <w:rFonts w:ascii="TH SarabunPSK" w:hAnsi="TH SarabunPSK" w:cs="TH SarabunPSK"/>
          <w:b/>
          <w:bCs/>
          <w:sz w:val="32"/>
          <w:szCs w:val="32"/>
          <w:cs/>
        </w:rPr>
        <w:t>คนไทยกับภาวะเศรษฐกิจ ณ วันนี้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945D20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A274A3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ลุ่มตัวอย่าง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</w:t>
      </w:r>
      <w:r w:rsidR="00E01217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</w:t>
      </w:r>
      <w:r w:rsidR="00CD1DED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,1</w:t>
      </w:r>
      <w:r w:rsidR="00A57A5D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41</w:t>
      </w:r>
      <w:r w:rsidR="000B1A1A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ท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าง</w:t>
      </w:r>
      <w:r w:rsidR="00BA757B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อนไลน์และ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ภาคสนาม)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102AB6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E01217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1</w:t>
      </w:r>
      <w:r w:rsidR="00493E2B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8-21</w:t>
      </w:r>
      <w:r w:rsidR="00BF4EFC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ุมภาพันธ์ 2568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</w:t>
      </w:r>
      <w:r w:rsid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ดังนี้</w:t>
      </w:r>
    </w:p>
    <w:p w14:paraId="249747CF" w14:textId="73D8D737" w:rsidR="002A4864" w:rsidRPr="002B3B29" w:rsidRDefault="006C4B9F" w:rsidP="0024111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  <w:r w:rsidRPr="002A4864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</w:t>
      </w:r>
      <w:r w:rsidR="00796D26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ab/>
      </w:r>
    </w:p>
    <w:p w14:paraId="5A1E66C5" w14:textId="536C4063" w:rsidR="00DD196B" w:rsidRPr="00D5043F" w:rsidRDefault="00450009" w:rsidP="00450009">
      <w:pPr>
        <w:pStyle w:val="Body"/>
        <w:ind w:left="720"/>
        <w:jc w:val="both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 w:rsidRPr="00D5043F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. </w:t>
      </w:r>
      <w:r w:rsidRPr="00D5043F">
        <w:rPr>
          <w:rFonts w:ascii="TH SarabunPSK" w:hAnsi="TH SarabunPSK" w:cs="TH SarabunPSK"/>
          <w:b/>
          <w:bCs/>
          <w:sz w:val="30"/>
          <w:szCs w:val="30"/>
          <w:cs/>
        </w:rPr>
        <w:t>สภาพเศรษฐกิจไทย ณ วันนี้ มีผล</w:t>
      </w:r>
      <w:r w:rsidR="00605AE8">
        <w:rPr>
          <w:rFonts w:ascii="TH SarabunPSK" w:hAnsi="TH SarabunPSK" w:cs="TH SarabunPSK" w:hint="cs"/>
          <w:b/>
          <w:bCs/>
          <w:sz w:val="30"/>
          <w:szCs w:val="30"/>
          <w:cs/>
        </w:rPr>
        <w:t>กระทบ</w:t>
      </w:r>
      <w:r w:rsidRPr="00D5043F">
        <w:rPr>
          <w:rFonts w:ascii="TH SarabunPSK" w:hAnsi="TH SarabunPSK" w:cs="TH SarabunPSK"/>
          <w:b/>
          <w:bCs/>
          <w:sz w:val="30"/>
          <w:szCs w:val="30"/>
          <w:cs/>
        </w:rPr>
        <w:t>ต่อ</w:t>
      </w:r>
      <w:r w:rsidRPr="00D5043F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Pr="00D5043F">
        <w:rPr>
          <w:rFonts w:ascii="TH SarabunPSK" w:hAnsi="TH SarabunPSK" w:cs="TH SarabunPSK"/>
          <w:b/>
          <w:bCs/>
          <w:sz w:val="30"/>
          <w:szCs w:val="30"/>
          <w:cs/>
        </w:rPr>
        <w:t>อย่างไรบ้าง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3D119D" w:rsidRPr="009A7F2C" w14:paraId="7A4F3BCC" w14:textId="77777777" w:rsidTr="003D119D">
        <w:trPr>
          <w:trHeight w:val="83"/>
        </w:trPr>
        <w:tc>
          <w:tcPr>
            <w:tcW w:w="1075" w:type="dxa"/>
            <w:vAlign w:val="center"/>
          </w:tcPr>
          <w:p w14:paraId="069F1BD4" w14:textId="77777777" w:rsidR="003D119D" w:rsidRPr="009A7F2C" w:rsidRDefault="003D119D" w:rsidP="003D119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78DF1BF3" w14:textId="527A7A4E" w:rsidR="003D119D" w:rsidRPr="003D119D" w:rsidRDefault="003D119D" w:rsidP="003D119D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3D119D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ส่งผลกระทบ ทำให้ใช้จ่ายเดือนชนเดือน ต้องระมัดระวังการใช้จ่าย</w:t>
            </w:r>
          </w:p>
        </w:tc>
        <w:tc>
          <w:tcPr>
            <w:tcW w:w="1260" w:type="dxa"/>
            <w:vAlign w:val="center"/>
          </w:tcPr>
          <w:p w14:paraId="623A86B8" w14:textId="7A792D12" w:rsidR="003D119D" w:rsidRPr="009A7F2C" w:rsidRDefault="003D119D" w:rsidP="003D119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1.01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3D119D" w:rsidRPr="009A7F2C" w14:paraId="55B959D0" w14:textId="77777777" w:rsidTr="003D119D">
        <w:trPr>
          <w:trHeight w:val="119"/>
        </w:trPr>
        <w:tc>
          <w:tcPr>
            <w:tcW w:w="1075" w:type="dxa"/>
          </w:tcPr>
          <w:p w14:paraId="4CB60415" w14:textId="77777777" w:rsidR="003D119D" w:rsidRPr="009A7F2C" w:rsidRDefault="003D119D" w:rsidP="003D119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16542523" w14:textId="3FB2D74E" w:rsidR="003D119D" w:rsidRPr="003D119D" w:rsidRDefault="003D119D" w:rsidP="003D119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3D119D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กระทบหนัก </w:t>
            </w: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มีหนี้สินเพิ่มขึ้น ทั้งหนี้บัตรเครดิตและเงินกู้ต่างๆ</w:t>
            </w:r>
          </w:p>
        </w:tc>
        <w:tc>
          <w:tcPr>
            <w:tcW w:w="1260" w:type="dxa"/>
            <w:vAlign w:val="center"/>
          </w:tcPr>
          <w:p w14:paraId="6A90F2A3" w14:textId="13F7FE05" w:rsidR="003D119D" w:rsidRPr="009A7F2C" w:rsidRDefault="003D119D" w:rsidP="003D119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2.68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3D119D" w:rsidRPr="009A7F2C" w14:paraId="123F37E0" w14:textId="77777777" w:rsidTr="003D119D">
        <w:trPr>
          <w:trHeight w:val="119"/>
        </w:trPr>
        <w:tc>
          <w:tcPr>
            <w:tcW w:w="1075" w:type="dxa"/>
          </w:tcPr>
          <w:p w14:paraId="25C7ECE1" w14:textId="3E411411" w:rsidR="003D119D" w:rsidRPr="009A7F2C" w:rsidRDefault="003D119D" w:rsidP="003D119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</w:t>
            </w:r>
          </w:p>
        </w:tc>
        <w:tc>
          <w:tcPr>
            <w:tcW w:w="6390" w:type="dxa"/>
            <w:vAlign w:val="center"/>
          </w:tcPr>
          <w:p w14:paraId="608D5671" w14:textId="4AFAA46D" w:rsidR="003D119D" w:rsidRPr="003D119D" w:rsidRDefault="003D119D" w:rsidP="003D119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ไม่ส่งผลกระทบ เพราะมีรายได้ที่มั่นคงและบริหารการเงินได้ดี</w:t>
            </w:r>
          </w:p>
        </w:tc>
        <w:tc>
          <w:tcPr>
            <w:tcW w:w="1260" w:type="dxa"/>
            <w:vAlign w:val="center"/>
          </w:tcPr>
          <w:p w14:paraId="3641B811" w14:textId="1FBCD7DC" w:rsidR="003D119D" w:rsidRPr="009A7F2C" w:rsidRDefault="003D119D" w:rsidP="003D119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6.31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1416FA4E" w14:textId="508D4146" w:rsidR="00DD196B" w:rsidRPr="009A7F2C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60E0A72" w14:textId="77D4C14A" w:rsidR="00DD196B" w:rsidRPr="009A7F2C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32286A3" w14:textId="77777777" w:rsidR="007E57A2" w:rsidRPr="009A7F2C" w:rsidRDefault="007E57A2" w:rsidP="00693793">
      <w:pPr>
        <w:ind w:firstLine="720"/>
        <w:rPr>
          <w:rFonts w:ascii="TH SarabunPSK" w:hAnsi="TH SarabunPSK" w:cs="TH SarabunPSK"/>
          <w:b/>
          <w:bCs/>
          <w:color w:val="000000"/>
          <w:sz w:val="30"/>
          <w:szCs w:val="30"/>
        </w:rPr>
      </w:pPr>
    </w:p>
    <w:p w14:paraId="13E4CB3D" w14:textId="77777777" w:rsidR="00997021" w:rsidRDefault="00997021" w:rsidP="00693793">
      <w:pPr>
        <w:ind w:firstLine="720"/>
        <w:rPr>
          <w:rFonts w:ascii="TH SarabunPSK" w:hAnsi="TH SarabunPSK" w:cs="TH SarabunPSK"/>
          <w:b/>
          <w:bCs/>
          <w:color w:val="000000"/>
          <w:sz w:val="30"/>
          <w:szCs w:val="30"/>
        </w:rPr>
      </w:pPr>
    </w:p>
    <w:p w14:paraId="0518A20C" w14:textId="4B55A6E5" w:rsidR="00693793" w:rsidRPr="009A7F2C" w:rsidRDefault="00693793" w:rsidP="00693793">
      <w:pPr>
        <w:ind w:firstLine="720"/>
        <w:rPr>
          <w:rFonts w:ascii="TH SarabunPSK" w:hAnsi="TH SarabunPSK" w:cs="TH SarabunPSK"/>
          <w:b/>
          <w:bCs/>
          <w:color w:val="202124"/>
          <w:sz w:val="30"/>
          <w:szCs w:val="30"/>
          <w:shd w:val="clear" w:color="auto" w:fill="FFFFFF"/>
        </w:rPr>
      </w:pPr>
      <w:r w:rsidRPr="009A7F2C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 xml:space="preserve">2. </w:t>
      </w:r>
      <w:r w:rsidR="00F96D8A" w:rsidRPr="009A7F2C">
        <w:rPr>
          <w:rFonts w:ascii="TH SarabunPSK" w:hAnsi="TH SarabunPSK" w:cs="TH SarabunPSK"/>
          <w:b/>
          <w:bCs/>
          <w:sz w:val="30"/>
          <w:szCs w:val="30"/>
          <w:cs/>
        </w:rPr>
        <w:t>ประชาชน</w:t>
      </w:r>
      <w:r w:rsidR="00106B82" w:rsidRPr="009A7F2C">
        <w:rPr>
          <w:rFonts w:ascii="TH SarabunPSK" w:hAnsi="TH SarabunPSK" w:cs="TH SarabunPSK"/>
          <w:b/>
          <w:bCs/>
          <w:sz w:val="30"/>
          <w:szCs w:val="30"/>
          <w:cs/>
        </w:rPr>
        <w:t>คิดว่าปัจจัยใดที่ส่งผลกระทบต่อเศรษฐกิจไทยมากที่สุด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693793" w:rsidRPr="009A7F2C" w14:paraId="6CEDB4E3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1D0D5CD6" w14:textId="77777777" w:rsidR="00693793" w:rsidRPr="009A7F2C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24AF333E" w14:textId="248FF220" w:rsidR="00693793" w:rsidRPr="003D119D" w:rsidRDefault="00F9760D" w:rsidP="000F5DD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ค่าครองชีพสูง </w:t>
            </w:r>
            <w:r w:rsidR="00043D2A"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คน</w:t>
            </w: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ไม่กล้าจับจ่ายใช้สอย</w:t>
            </w:r>
            <w:r w:rsidR="00043D2A"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 กำลังซื้อในประเทศไม่ขยายตัว</w:t>
            </w: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            </w:t>
            </w:r>
          </w:p>
        </w:tc>
        <w:tc>
          <w:tcPr>
            <w:tcW w:w="1260" w:type="dxa"/>
            <w:vAlign w:val="center"/>
          </w:tcPr>
          <w:p w14:paraId="704D9F85" w14:textId="3D938880" w:rsidR="00693793" w:rsidRPr="009A7F2C" w:rsidRDefault="008E45BD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82.94</w:t>
            </w:r>
            <w:r w:rsidR="00693793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693793" w:rsidRPr="009A7F2C" w14:paraId="347DE4A6" w14:textId="77777777" w:rsidTr="00306E92">
        <w:trPr>
          <w:trHeight w:val="119"/>
        </w:trPr>
        <w:tc>
          <w:tcPr>
            <w:tcW w:w="1075" w:type="dxa"/>
          </w:tcPr>
          <w:p w14:paraId="7641672A" w14:textId="77777777" w:rsidR="00693793" w:rsidRPr="009A7F2C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461FBC74" w14:textId="3291CFAF" w:rsidR="00693793" w:rsidRPr="003D119D" w:rsidRDefault="00043D2A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ค่าเงินผันผวน ราคาทองคำผันผวน</w:t>
            </w:r>
          </w:p>
        </w:tc>
        <w:tc>
          <w:tcPr>
            <w:tcW w:w="1260" w:type="dxa"/>
            <w:vAlign w:val="center"/>
          </w:tcPr>
          <w:p w14:paraId="4A8D9444" w14:textId="7659EBCF" w:rsidR="00693793" w:rsidRPr="009A7F2C" w:rsidRDefault="008E45BD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2.07</w:t>
            </w:r>
            <w:r w:rsidR="00F9760D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693793" w:rsidRPr="009A7F2C" w14:paraId="5B5C0908" w14:textId="77777777" w:rsidTr="00306E92">
        <w:trPr>
          <w:trHeight w:val="56"/>
        </w:trPr>
        <w:tc>
          <w:tcPr>
            <w:tcW w:w="1075" w:type="dxa"/>
          </w:tcPr>
          <w:p w14:paraId="5CB97604" w14:textId="77777777" w:rsidR="00693793" w:rsidRPr="009A7F2C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1F15CC1" w14:textId="365BDBDE" w:rsidR="00693793" w:rsidRPr="003D119D" w:rsidRDefault="00043D2A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3D119D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ต้นทุนการผลิตสูงขึ้น</w:t>
            </w:r>
            <w:r w:rsidR="003D119D" w:rsidRPr="003D119D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ภาคเอกชนไม่กล้าลงทุน</w:t>
            </w:r>
          </w:p>
        </w:tc>
        <w:tc>
          <w:tcPr>
            <w:tcW w:w="1260" w:type="dxa"/>
            <w:vAlign w:val="center"/>
          </w:tcPr>
          <w:p w14:paraId="33804822" w14:textId="7B55BC07" w:rsidR="00693793" w:rsidRPr="009A7F2C" w:rsidRDefault="00F9760D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51.</w:t>
            </w:r>
            <w:r w:rsidR="008E45BD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1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0FB336AB" w14:textId="77777777" w:rsidR="00693793" w:rsidRPr="009A7F2C" w:rsidRDefault="00693793" w:rsidP="00693793">
      <w:pPr>
        <w:rPr>
          <w:rFonts w:ascii="TH SarabunPSK" w:hAnsi="TH SarabunPSK" w:cs="TH SarabunPSK"/>
          <w:b/>
          <w:bCs/>
          <w:color w:val="202124"/>
          <w:sz w:val="30"/>
          <w:szCs w:val="30"/>
          <w:shd w:val="clear" w:color="auto" w:fill="FFFFFF"/>
        </w:rPr>
      </w:pPr>
    </w:p>
    <w:p w14:paraId="6945048D" w14:textId="77777777" w:rsidR="00693793" w:rsidRPr="009A7F2C" w:rsidRDefault="00693793" w:rsidP="00693793">
      <w:pPr>
        <w:rPr>
          <w:rFonts w:ascii="TH SarabunPSK" w:hAnsi="TH SarabunPSK" w:cs="TH SarabunPSK"/>
          <w:b/>
          <w:bCs/>
          <w:color w:val="000000"/>
          <w:sz w:val="30"/>
          <w:szCs w:val="30"/>
        </w:rPr>
      </w:pPr>
      <w:r w:rsidRPr="009A7F2C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 xml:space="preserve">     </w:t>
      </w:r>
      <w:r w:rsidRPr="009A7F2C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ab/>
      </w:r>
    </w:p>
    <w:p w14:paraId="17CC8B8A" w14:textId="77777777" w:rsidR="00693793" w:rsidRPr="009A7F2C" w:rsidRDefault="00693793" w:rsidP="00693793">
      <w:pPr>
        <w:rPr>
          <w:rFonts w:ascii="TH SarabunPSK" w:hAnsi="TH SarabunPSK" w:cs="TH SarabunPSK"/>
          <w:b/>
          <w:bCs/>
          <w:color w:val="000000"/>
          <w:sz w:val="30"/>
          <w:szCs w:val="30"/>
        </w:rPr>
      </w:pPr>
    </w:p>
    <w:p w14:paraId="1D11D958" w14:textId="5FD212E6" w:rsidR="00693793" w:rsidRDefault="00693793" w:rsidP="00693793">
      <w:pPr>
        <w:rPr>
          <w:rFonts w:ascii="TH SarabunPSK" w:hAnsi="TH SarabunPSK" w:cs="TH SarabunPSK"/>
          <w:b/>
          <w:bCs/>
          <w:color w:val="000000"/>
          <w:sz w:val="30"/>
          <w:szCs w:val="30"/>
        </w:rPr>
      </w:pPr>
    </w:p>
    <w:p w14:paraId="4C756E1B" w14:textId="71F82336" w:rsidR="00373F9B" w:rsidRPr="009A7F2C" w:rsidRDefault="00693793" w:rsidP="00B07F42">
      <w:pPr>
        <w:ind w:firstLine="720"/>
        <w:rPr>
          <w:rFonts w:ascii="TH SarabunPSK" w:hAnsi="TH SarabunPSK" w:cs="TH SarabunPSK"/>
          <w:b/>
          <w:bCs/>
          <w:color w:val="202124"/>
          <w:sz w:val="30"/>
          <w:szCs w:val="30"/>
          <w:shd w:val="clear" w:color="auto" w:fill="FFFFFF"/>
        </w:rPr>
      </w:pPr>
      <w:r w:rsidRPr="009A7F2C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 xml:space="preserve">3. </w:t>
      </w:r>
      <w:r w:rsidR="00945D20" w:rsidRPr="009A7F2C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>ประชาชน</w:t>
      </w:r>
      <w:r w:rsidR="00106B82" w:rsidRPr="009A7F2C">
        <w:rPr>
          <w:rFonts w:ascii="TH SarabunPSK" w:hAnsi="TH SarabunPSK" w:cs="TH SarabunPSK"/>
          <w:b/>
          <w:bCs/>
          <w:sz w:val="30"/>
          <w:szCs w:val="30"/>
          <w:cs/>
        </w:rPr>
        <w:t>คิดว่ามาตรการของรัฐบาลในการแก้ปัญหาเศรษฐกิจเป็นอย่างไร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1E3BBF" w:rsidRPr="009A7F2C" w14:paraId="2531A6C6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5828F08B" w14:textId="77777777" w:rsidR="001E3BBF" w:rsidRPr="009A7F2C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35A0FC3C" w14:textId="7AE05179" w:rsidR="001E3BBF" w:rsidRPr="009A7F2C" w:rsidRDefault="00F9760D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>ไม่มีประสิทธิภาพ</w:t>
            </w:r>
          </w:p>
        </w:tc>
        <w:tc>
          <w:tcPr>
            <w:tcW w:w="1260" w:type="dxa"/>
            <w:vAlign w:val="center"/>
          </w:tcPr>
          <w:p w14:paraId="7BF9474F" w14:textId="681D89B5" w:rsidR="001E3BBF" w:rsidRPr="009A7F2C" w:rsidRDefault="000A0AE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9.50</w:t>
            </w:r>
            <w:r w:rsidR="001E3BBF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1E3BBF" w:rsidRPr="009A7F2C" w14:paraId="7D39DC16" w14:textId="77777777" w:rsidTr="00835BF5">
        <w:trPr>
          <w:trHeight w:val="119"/>
        </w:trPr>
        <w:tc>
          <w:tcPr>
            <w:tcW w:w="1075" w:type="dxa"/>
          </w:tcPr>
          <w:p w14:paraId="7CD7C42E" w14:textId="77777777" w:rsidR="001E3BBF" w:rsidRPr="009A7F2C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8E1922" w14:textId="0AA29A8D" w:rsidR="001E3BBF" w:rsidRPr="009A7F2C" w:rsidRDefault="00106B82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มีประสิทธิภาพ</w:t>
            </w:r>
          </w:p>
        </w:tc>
        <w:tc>
          <w:tcPr>
            <w:tcW w:w="1260" w:type="dxa"/>
            <w:vAlign w:val="center"/>
          </w:tcPr>
          <w:p w14:paraId="72673A70" w14:textId="10F4924E" w:rsidR="001E3BBF" w:rsidRPr="009A7F2C" w:rsidRDefault="000A0AEA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5.15</w:t>
            </w:r>
            <w:r w:rsidR="00F9760D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106B82" w:rsidRPr="009A7F2C" w14:paraId="7A710BB0" w14:textId="77777777" w:rsidTr="00835BF5">
        <w:trPr>
          <w:trHeight w:val="119"/>
        </w:trPr>
        <w:tc>
          <w:tcPr>
            <w:tcW w:w="1075" w:type="dxa"/>
          </w:tcPr>
          <w:p w14:paraId="7B23507E" w14:textId="77F53C1D" w:rsidR="00106B82" w:rsidRPr="009A7F2C" w:rsidRDefault="00106B82" w:rsidP="00106B8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14D3DAD3" w14:textId="7E7BDCC5" w:rsidR="00106B82" w:rsidRPr="009A7F2C" w:rsidRDefault="00043D2A" w:rsidP="00106B82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>ไม่แน่ใจ</w:t>
            </w:r>
          </w:p>
        </w:tc>
        <w:tc>
          <w:tcPr>
            <w:tcW w:w="1260" w:type="dxa"/>
            <w:vAlign w:val="center"/>
          </w:tcPr>
          <w:p w14:paraId="1E7E9D9B" w14:textId="71D2F5F7" w:rsidR="00106B82" w:rsidRPr="009A7F2C" w:rsidRDefault="000A0AEA" w:rsidP="00106B8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5.35</w:t>
            </w:r>
            <w:r w:rsidR="00F9760D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40B29DB8" w14:textId="1F5974F0" w:rsidR="001E3BBF" w:rsidRPr="009A7F2C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45E7CD8A" w14:textId="68C5035E" w:rsidR="001E3BBF" w:rsidRPr="009A7F2C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691F1DFD" w14:textId="69CE61E0" w:rsidR="001E3BBF" w:rsidRPr="009A7F2C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674FF2A6" w14:textId="3F9FE953" w:rsidR="00F5133F" w:rsidRDefault="001E3BBF" w:rsidP="00081FAE">
      <w:pPr>
        <w:rPr>
          <w:rFonts w:ascii="TH SarabunPSK" w:hAnsi="TH SarabunPSK" w:cs="TH SarabunPSK"/>
          <w:b/>
          <w:bCs/>
          <w:color w:val="000000"/>
          <w:sz w:val="30"/>
          <w:szCs w:val="30"/>
        </w:rPr>
      </w:pPr>
      <w:r w:rsidRPr="009A7F2C">
        <w:rPr>
          <w:rFonts w:ascii="TH SarabunPSK" w:hAnsi="TH SarabunPSK" w:cs="TH SarabunPSK"/>
          <w:b/>
          <w:bCs/>
          <w:color w:val="000000"/>
          <w:sz w:val="30"/>
          <w:szCs w:val="30"/>
          <w:cs/>
        </w:rPr>
        <w:t xml:space="preserve">    </w:t>
      </w:r>
    </w:p>
    <w:p w14:paraId="02CEE0A9" w14:textId="223EB3D7" w:rsidR="00106B82" w:rsidRDefault="00106B82" w:rsidP="00081FAE">
      <w:pPr>
        <w:rPr>
          <w:rFonts w:ascii="TH SarabunPSK" w:hAnsi="TH SarabunPSK" w:cs="TH SarabunPSK"/>
          <w:b/>
          <w:bCs/>
          <w:color w:val="000000"/>
          <w:sz w:val="2"/>
          <w:szCs w:val="2"/>
        </w:rPr>
      </w:pPr>
    </w:p>
    <w:p w14:paraId="4FC4F896" w14:textId="52816031" w:rsidR="00835BF5" w:rsidRDefault="00835BF5" w:rsidP="00081FAE">
      <w:pPr>
        <w:rPr>
          <w:rFonts w:ascii="TH SarabunPSK" w:hAnsi="TH SarabunPSK" w:cs="TH SarabunPSK"/>
          <w:b/>
          <w:bCs/>
          <w:color w:val="000000"/>
          <w:sz w:val="2"/>
          <w:szCs w:val="2"/>
        </w:rPr>
      </w:pPr>
    </w:p>
    <w:p w14:paraId="48541F80" w14:textId="5E495A53" w:rsidR="00835BF5" w:rsidRDefault="00835BF5" w:rsidP="00081FAE">
      <w:pPr>
        <w:rPr>
          <w:rFonts w:ascii="TH SarabunPSK" w:hAnsi="TH SarabunPSK" w:cs="TH SarabunPSK"/>
          <w:b/>
          <w:bCs/>
          <w:color w:val="000000"/>
          <w:sz w:val="2"/>
          <w:szCs w:val="2"/>
        </w:rPr>
      </w:pPr>
    </w:p>
    <w:p w14:paraId="3F1B006A" w14:textId="77777777" w:rsidR="00835BF5" w:rsidRPr="009A7F2C" w:rsidRDefault="00835BF5" w:rsidP="00081FAE">
      <w:pPr>
        <w:rPr>
          <w:rFonts w:ascii="TH SarabunPSK" w:hAnsi="TH SarabunPSK" w:cs="TH SarabunPSK"/>
          <w:b/>
          <w:bCs/>
          <w:color w:val="000000"/>
          <w:sz w:val="2"/>
          <w:szCs w:val="2"/>
        </w:rPr>
      </w:pPr>
    </w:p>
    <w:p w14:paraId="2C7F70F4" w14:textId="3801F1B9" w:rsidR="001E3BBF" w:rsidRPr="009A7F2C" w:rsidRDefault="00B07F42" w:rsidP="00106B82">
      <w:pPr>
        <w:ind w:firstLine="720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 w:rsidRPr="009A7F2C">
        <w:rPr>
          <w:rFonts w:ascii="TH SarabunPSK" w:hAnsi="TH SarabunPSK" w:cs="TH SarabunPSK"/>
          <w:b/>
          <w:bCs/>
          <w:color w:val="202124"/>
          <w:sz w:val="30"/>
          <w:szCs w:val="30"/>
          <w:shd w:val="clear" w:color="auto" w:fill="FFFFFF"/>
          <w:cs/>
        </w:rPr>
        <w:t>4</w:t>
      </w:r>
      <w:r w:rsidR="001E3BBF" w:rsidRPr="009A7F2C">
        <w:rPr>
          <w:rFonts w:ascii="TH SarabunPSK" w:hAnsi="TH SarabunPSK" w:cs="TH SarabunPSK"/>
          <w:b/>
          <w:bCs/>
          <w:color w:val="202124"/>
          <w:sz w:val="30"/>
          <w:szCs w:val="30"/>
          <w:shd w:val="clear" w:color="auto" w:fill="FFFFFF"/>
          <w:cs/>
        </w:rPr>
        <w:t xml:space="preserve">. </w:t>
      </w:r>
      <w:r w:rsidR="00E82A21" w:rsidRPr="009A7F2C">
        <w:rPr>
          <w:rFonts w:ascii="TH SarabunPSK" w:hAnsi="TH SarabunPSK" w:cs="TH SarabunPSK"/>
          <w:b/>
          <w:bCs/>
          <w:sz w:val="30"/>
          <w:szCs w:val="30"/>
          <w:cs/>
        </w:rPr>
        <w:t>ประชาชน</w:t>
      </w:r>
      <w:r w:rsidR="00EA3F3A" w:rsidRPr="009A7F2C">
        <w:rPr>
          <w:rFonts w:ascii="TH SarabunPSK" w:hAnsi="TH SarabunPSK" w:cs="TH SarabunPSK"/>
          <w:b/>
          <w:bCs/>
          <w:sz w:val="30"/>
          <w:szCs w:val="30"/>
          <w:cs/>
        </w:rPr>
        <w:t>คิดว่า</w:t>
      </w:r>
      <w:r w:rsidR="00106B82" w:rsidRPr="009A7F2C">
        <w:rPr>
          <w:rFonts w:ascii="TH SarabunPSK" w:hAnsi="TH SarabunPSK" w:cs="TH SarabunPSK"/>
          <w:b/>
          <w:bCs/>
          <w:sz w:val="30"/>
          <w:szCs w:val="30"/>
          <w:cs/>
        </w:rPr>
        <w:t xml:space="preserve">ใคร/หน่วยงานใดควรเข้ามาแก้ปัญหาเศรษฐกิจโดยเร่งด่วน   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1E3BBF" w:rsidRPr="009A7F2C" w14:paraId="0E27D0C7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796CEA12" w14:textId="77777777" w:rsidR="001E3BBF" w:rsidRPr="009A7F2C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625CAA79" w14:textId="0C5B0F21" w:rsidR="001E3BBF" w:rsidRPr="009A7F2C" w:rsidRDefault="004625FF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นายกรัฐมนตรีและฝ่ายรัฐบาล</w:t>
            </w:r>
          </w:p>
        </w:tc>
        <w:tc>
          <w:tcPr>
            <w:tcW w:w="1260" w:type="dxa"/>
            <w:vAlign w:val="center"/>
          </w:tcPr>
          <w:p w14:paraId="1804E091" w14:textId="60F4CF54" w:rsidR="001E3BBF" w:rsidRPr="009A7F2C" w:rsidRDefault="008E45B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6.</w:t>
            </w:r>
            <w:r w:rsidR="0077262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8</w:t>
            </w:r>
            <w:r w:rsidR="001E3BBF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1E3BBF" w:rsidRPr="009A7F2C" w14:paraId="1B22BF88" w14:textId="77777777" w:rsidTr="00306E92">
        <w:trPr>
          <w:trHeight w:val="119"/>
        </w:trPr>
        <w:tc>
          <w:tcPr>
            <w:tcW w:w="1075" w:type="dxa"/>
          </w:tcPr>
          <w:p w14:paraId="28811B51" w14:textId="77777777" w:rsidR="001E3BBF" w:rsidRPr="009A7F2C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01AEAA" w14:textId="07546F4B" w:rsidR="001E3BBF" w:rsidRPr="009A7F2C" w:rsidRDefault="004625FF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กระทรวงพาณิชย์</w:t>
            </w:r>
          </w:p>
        </w:tc>
        <w:tc>
          <w:tcPr>
            <w:tcW w:w="1260" w:type="dxa"/>
            <w:vAlign w:val="center"/>
          </w:tcPr>
          <w:p w14:paraId="6796B175" w14:textId="18AC28EB" w:rsidR="001E3BBF" w:rsidRPr="009A7F2C" w:rsidRDefault="00297F1E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2.50</w:t>
            </w:r>
            <w:r w:rsidR="004625FF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1E3BBF" w:rsidRPr="009A7F2C" w14:paraId="2AE7953F" w14:textId="77777777" w:rsidTr="00306E92">
        <w:trPr>
          <w:trHeight w:val="56"/>
        </w:trPr>
        <w:tc>
          <w:tcPr>
            <w:tcW w:w="1075" w:type="dxa"/>
          </w:tcPr>
          <w:p w14:paraId="1F1A78B5" w14:textId="77777777" w:rsidR="001E3BBF" w:rsidRPr="009A7F2C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595895A" w14:textId="11FFA145" w:rsidR="001E3BBF" w:rsidRPr="009A7F2C" w:rsidRDefault="004625FF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>สำนักงานสภาพัฒนาการเศรษฐกิจและสังคมแห่งชาติ (สศช.)</w:t>
            </w:r>
          </w:p>
        </w:tc>
        <w:tc>
          <w:tcPr>
            <w:tcW w:w="1260" w:type="dxa"/>
            <w:vAlign w:val="center"/>
          </w:tcPr>
          <w:p w14:paraId="64C3141D" w14:textId="5B0069C5" w:rsidR="001E3BBF" w:rsidRPr="009A7F2C" w:rsidRDefault="00297F1E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7.60</w:t>
            </w:r>
            <w:r w:rsidR="004625FF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64E19122" w14:textId="1E25209E" w:rsidR="001E3BBF" w:rsidRPr="009A7F2C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09DD47BF" w14:textId="3573E2C8" w:rsidR="001E3BBF" w:rsidRPr="009A7F2C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3479925" w14:textId="6496A662" w:rsidR="001E3BBF" w:rsidRPr="009A7F2C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E3A1488" w14:textId="0C8C71D0" w:rsidR="00F76542" w:rsidRDefault="00B47588" w:rsidP="00442C7C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 w:rsidRPr="009A7F2C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 xml:space="preserve">          </w:t>
      </w:r>
      <w:r w:rsidR="00FF2788" w:rsidRPr="009A7F2C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 xml:space="preserve"> </w:t>
      </w:r>
    </w:p>
    <w:p w14:paraId="77BD0D2D" w14:textId="2BD2075D" w:rsidR="00593FEC" w:rsidRPr="009A7F2C" w:rsidRDefault="00593FEC" w:rsidP="00767480">
      <w:pPr>
        <w:pStyle w:val="NoSpacing"/>
        <w:ind w:left="720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 w:rsidRPr="009A7F2C">
        <w:rPr>
          <w:rFonts w:ascii="TH SarabunPSK" w:hAnsi="TH SarabunPSK" w:cs="TH SarabunPSK"/>
          <w:b/>
          <w:bCs/>
          <w:sz w:val="30"/>
          <w:szCs w:val="30"/>
          <w:cs/>
        </w:rPr>
        <w:t xml:space="preserve">5. </w:t>
      </w:r>
      <w:r w:rsidR="00674F0F" w:rsidRPr="009A7F2C">
        <w:rPr>
          <w:rFonts w:ascii="TH SarabunPSK" w:hAnsi="TH SarabunPSK" w:cs="TH SarabunPSK"/>
          <w:b/>
          <w:bCs/>
          <w:sz w:val="30"/>
          <w:szCs w:val="30"/>
          <w:cs/>
        </w:rPr>
        <w:t>หาก</w:t>
      </w:r>
      <w:r w:rsidR="003D119D">
        <w:rPr>
          <w:rFonts w:ascii="TH SarabunPSK" w:hAnsi="TH SarabunPSK" w:cs="TH SarabunPSK" w:hint="cs"/>
          <w:b/>
          <w:bCs/>
          <w:sz w:val="30"/>
          <w:szCs w:val="30"/>
          <w:cs/>
        </w:rPr>
        <w:t>อดีต</w:t>
      </w:r>
      <w:r w:rsidR="005D3888" w:rsidRPr="009A7F2C">
        <w:rPr>
          <w:rFonts w:ascii="TH SarabunPSK" w:hAnsi="TH SarabunPSK" w:cs="TH SarabunPSK"/>
          <w:b/>
          <w:bCs/>
          <w:sz w:val="30"/>
          <w:szCs w:val="30"/>
          <w:cs/>
        </w:rPr>
        <w:t>นาย</w:t>
      </w:r>
      <w:r w:rsidR="003D119D">
        <w:rPr>
          <w:rFonts w:ascii="TH SarabunPSK" w:hAnsi="TH SarabunPSK" w:cs="TH SarabunPSK" w:hint="cs"/>
          <w:b/>
          <w:bCs/>
          <w:sz w:val="30"/>
          <w:szCs w:val="30"/>
          <w:cs/>
        </w:rPr>
        <w:t>กรัฐมนตรีนาย</w:t>
      </w:r>
      <w:r w:rsidR="005D3888" w:rsidRPr="009A7F2C">
        <w:rPr>
          <w:rFonts w:ascii="TH SarabunPSK" w:hAnsi="TH SarabunPSK" w:cs="TH SarabunPSK"/>
          <w:b/>
          <w:bCs/>
          <w:sz w:val="30"/>
          <w:szCs w:val="30"/>
          <w:cs/>
        </w:rPr>
        <w:t>ทักษิณ ชินวัตร</w:t>
      </w:r>
      <w:r w:rsidR="00D4004D" w:rsidRPr="009A7F2C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5D3888" w:rsidRPr="009A7F2C">
        <w:rPr>
          <w:rFonts w:ascii="TH SarabunPSK" w:hAnsi="TH SarabunPSK" w:cs="TH SarabunPSK"/>
          <w:b/>
          <w:bCs/>
          <w:sz w:val="30"/>
          <w:szCs w:val="30"/>
          <w:cs/>
        </w:rPr>
        <w:t>จะเข้ามาช่วยแก้ปัญหาเศรษฐกิจ</w:t>
      </w:r>
      <w:r w:rsidR="000B752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767480" w:rsidRPr="009A7F2C">
        <w:rPr>
          <w:rFonts w:ascii="TH SarabunPSK" w:hAnsi="TH SarabunPSK" w:cs="TH SarabunPSK"/>
          <w:b/>
          <w:bCs/>
          <w:sz w:val="30"/>
          <w:szCs w:val="30"/>
          <w:cs/>
        </w:rPr>
        <w:t>ประชาชน</w:t>
      </w:r>
      <w:r w:rsidR="005D3888" w:rsidRPr="009A7F2C">
        <w:rPr>
          <w:rFonts w:ascii="TH SarabunPSK" w:hAnsi="TH SarabunPSK" w:cs="TH SarabunPSK"/>
          <w:b/>
          <w:bCs/>
          <w:sz w:val="30"/>
          <w:szCs w:val="30"/>
          <w:cs/>
        </w:rPr>
        <w:t>คิดว่า</w:t>
      </w:r>
      <w:r w:rsidR="004C21D8" w:rsidRPr="009A7F2C">
        <w:rPr>
          <w:rFonts w:ascii="TH SarabunPSK" w:hAnsi="TH SarabunPSK" w:cs="TH SarabunPSK"/>
          <w:b/>
          <w:bCs/>
          <w:sz w:val="30"/>
          <w:szCs w:val="30"/>
          <w:cs/>
        </w:rPr>
        <w:t>สถานการณ์เศรษฐกิจ</w:t>
      </w:r>
      <w:r w:rsidR="000B752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       </w:t>
      </w:r>
      <w:r w:rsidR="005D3888" w:rsidRPr="009A7F2C">
        <w:rPr>
          <w:rFonts w:ascii="TH SarabunPSK" w:hAnsi="TH SarabunPSK" w:cs="TH SarabunPSK"/>
          <w:b/>
          <w:bCs/>
          <w:sz w:val="30"/>
          <w:szCs w:val="30"/>
          <w:cs/>
        </w:rPr>
        <w:t>จะเป็นอย่างไร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593FEC" w:rsidRPr="009A7F2C" w14:paraId="7E99525A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71F3D5E7" w14:textId="77777777" w:rsidR="00593FEC" w:rsidRPr="009A7F2C" w:rsidRDefault="00593FEC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3261E9B1" w14:textId="3FBBBAE3" w:rsidR="00593FEC" w:rsidRPr="009A7F2C" w:rsidRDefault="004625FF" w:rsidP="00674B7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ศรษฐกิจน่าจะเหมือนเดิม             </w:t>
            </w:r>
          </w:p>
        </w:tc>
        <w:tc>
          <w:tcPr>
            <w:tcW w:w="1260" w:type="dxa"/>
            <w:vAlign w:val="center"/>
          </w:tcPr>
          <w:p w14:paraId="714EFEFE" w14:textId="6E70471F" w:rsidR="00593FEC" w:rsidRPr="009A7F2C" w:rsidRDefault="004625FF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41.</w:t>
            </w:r>
            <w:r w:rsidR="00297F1E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3</w:t>
            </w:r>
            <w:r w:rsidR="00593FEC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593FEC" w:rsidRPr="009A7F2C" w14:paraId="2B4722E6" w14:textId="77777777" w:rsidTr="00306E92">
        <w:trPr>
          <w:trHeight w:val="119"/>
        </w:trPr>
        <w:tc>
          <w:tcPr>
            <w:tcW w:w="1075" w:type="dxa"/>
          </w:tcPr>
          <w:p w14:paraId="5AF93F1B" w14:textId="77777777" w:rsidR="00593FEC" w:rsidRPr="009A7F2C" w:rsidRDefault="00593FEC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26F6C4C1" w14:textId="4ECE11AD" w:rsidR="00593FEC" w:rsidRPr="009A7F2C" w:rsidRDefault="004625FF" w:rsidP="00674B7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ศรษฐกิจน่าจะดีขึ้น             </w:t>
            </w:r>
          </w:p>
        </w:tc>
        <w:tc>
          <w:tcPr>
            <w:tcW w:w="1260" w:type="dxa"/>
            <w:vAlign w:val="center"/>
          </w:tcPr>
          <w:p w14:paraId="63E6E0B3" w14:textId="220E5D30" w:rsidR="00593FEC" w:rsidRPr="009A7F2C" w:rsidRDefault="004625FF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34.1</w:t>
            </w:r>
            <w:r w:rsidR="00297F1E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8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593FEC" w:rsidRPr="009A7F2C" w14:paraId="02FA786E" w14:textId="77777777" w:rsidTr="00306E92">
        <w:trPr>
          <w:trHeight w:val="56"/>
        </w:trPr>
        <w:tc>
          <w:tcPr>
            <w:tcW w:w="1075" w:type="dxa"/>
          </w:tcPr>
          <w:p w14:paraId="63128C4C" w14:textId="77777777" w:rsidR="00593FEC" w:rsidRPr="009A7F2C" w:rsidRDefault="00593FEC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99D2908" w14:textId="1FFD666A" w:rsidR="00593FEC" w:rsidRPr="009A7F2C" w:rsidRDefault="004625FF" w:rsidP="00674B7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ศรษฐกิจอาจจะแย่ลง            </w:t>
            </w:r>
          </w:p>
        </w:tc>
        <w:tc>
          <w:tcPr>
            <w:tcW w:w="1260" w:type="dxa"/>
            <w:vAlign w:val="center"/>
          </w:tcPr>
          <w:p w14:paraId="7D3C078C" w14:textId="7AF075C2" w:rsidR="00593FEC" w:rsidRPr="009A7F2C" w:rsidRDefault="004625FF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2</w:t>
            </w:r>
            <w:r w:rsidR="00297F1E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.19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299861D1" w14:textId="55ED452C" w:rsidR="00593FEC" w:rsidRPr="009A7F2C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0A83964F" w14:textId="752A08B2" w:rsidR="00593FEC" w:rsidRPr="009A7F2C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689C971D" w14:textId="5A5E1684" w:rsidR="00593FEC" w:rsidRPr="009A7F2C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2FE2C732" w14:textId="77777777" w:rsidR="003D119D" w:rsidRDefault="003D119D" w:rsidP="00593FE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</w:p>
    <w:p w14:paraId="2CF4B737" w14:textId="76623045" w:rsidR="00593FEC" w:rsidRPr="009A7F2C" w:rsidRDefault="00593FEC" w:rsidP="00593FE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0"/>
          <w:szCs w:val="30"/>
          <w:shd w:val="clear" w:color="auto" w:fill="FFFFFF"/>
        </w:rPr>
      </w:pPr>
      <w:r w:rsidRPr="009A7F2C">
        <w:rPr>
          <w:rFonts w:ascii="TH SarabunPSK" w:hAnsi="TH SarabunPSK" w:cs="TH SarabunPSK"/>
          <w:b/>
          <w:bCs/>
          <w:sz w:val="30"/>
          <w:szCs w:val="30"/>
          <w:cs/>
        </w:rPr>
        <w:t>6</w:t>
      </w:r>
      <w:r w:rsidRPr="009A7F2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. ประชาชน</w:t>
      </w:r>
      <w:r w:rsidR="00767480" w:rsidRPr="009A7F2C">
        <w:rPr>
          <w:rFonts w:ascii="TH SarabunPSK" w:hAnsi="TH SarabunPSK" w:cs="TH SarabunPSK"/>
          <w:b/>
          <w:bCs/>
          <w:sz w:val="30"/>
          <w:szCs w:val="30"/>
          <w:cs/>
        </w:rPr>
        <w:t>คาดว่าเศรษฐกิจในปี 2568 นี้จะดีขึ้นหรือไม่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C35705" w:rsidRPr="009A7F2C" w14:paraId="1CC5EC94" w14:textId="77777777" w:rsidTr="00340C93">
        <w:trPr>
          <w:trHeight w:val="83"/>
        </w:trPr>
        <w:tc>
          <w:tcPr>
            <w:tcW w:w="1075" w:type="dxa"/>
            <w:vAlign w:val="center"/>
          </w:tcPr>
          <w:p w14:paraId="4F6D833E" w14:textId="77777777" w:rsidR="00C35705" w:rsidRPr="009A7F2C" w:rsidRDefault="00C35705" w:rsidP="00C3570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2C46CB3B" w14:textId="50D5C5C7" w:rsidR="00C35705" w:rsidRPr="009A7F2C" w:rsidRDefault="00C35705" w:rsidP="00C35705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ศรษฐกิจน่าจะเหมือนเดิม             </w:t>
            </w:r>
          </w:p>
        </w:tc>
        <w:tc>
          <w:tcPr>
            <w:tcW w:w="1260" w:type="dxa"/>
            <w:vAlign w:val="center"/>
          </w:tcPr>
          <w:p w14:paraId="32D126B0" w14:textId="5EB58DA7" w:rsidR="00C35705" w:rsidRPr="009A7F2C" w:rsidRDefault="00C35705" w:rsidP="00C3570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46</w:t>
            </w:r>
            <w:r w:rsidR="00297F1E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.01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C35705" w:rsidRPr="009A7F2C" w14:paraId="69761608" w14:textId="77777777" w:rsidTr="00340C93">
        <w:trPr>
          <w:trHeight w:val="119"/>
        </w:trPr>
        <w:tc>
          <w:tcPr>
            <w:tcW w:w="1075" w:type="dxa"/>
          </w:tcPr>
          <w:p w14:paraId="7011BDE8" w14:textId="77777777" w:rsidR="00C35705" w:rsidRPr="009A7F2C" w:rsidRDefault="00C35705" w:rsidP="00C3570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235D4583" w14:textId="3B3394AA" w:rsidR="00C35705" w:rsidRPr="009A7F2C" w:rsidRDefault="00C35705" w:rsidP="00C35705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ศรษฐกิจอาจจะแย่ลง            </w:t>
            </w:r>
          </w:p>
        </w:tc>
        <w:tc>
          <w:tcPr>
            <w:tcW w:w="1260" w:type="dxa"/>
            <w:vAlign w:val="center"/>
          </w:tcPr>
          <w:p w14:paraId="2BEE2109" w14:textId="67F57386" w:rsidR="00C35705" w:rsidRPr="009A7F2C" w:rsidRDefault="00297F1E" w:rsidP="00C3570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9.44</w:t>
            </w:r>
            <w:r w:rsidR="00C35705"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C35705" w:rsidRPr="009A7F2C" w14:paraId="760AF517" w14:textId="77777777" w:rsidTr="00340C93">
        <w:trPr>
          <w:trHeight w:val="56"/>
        </w:trPr>
        <w:tc>
          <w:tcPr>
            <w:tcW w:w="1075" w:type="dxa"/>
          </w:tcPr>
          <w:p w14:paraId="723820D9" w14:textId="77777777" w:rsidR="00C35705" w:rsidRPr="009A7F2C" w:rsidRDefault="00C35705" w:rsidP="00C3570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lastRenderedPageBreak/>
              <w:t>อันดับ 3</w:t>
            </w:r>
          </w:p>
        </w:tc>
        <w:tc>
          <w:tcPr>
            <w:tcW w:w="6390" w:type="dxa"/>
            <w:vAlign w:val="center"/>
          </w:tcPr>
          <w:p w14:paraId="62BA10BE" w14:textId="0088F98B" w:rsidR="00C35705" w:rsidRPr="009A7F2C" w:rsidRDefault="00C35705" w:rsidP="00C35705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A7F2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ศรษฐกิจน่าจะดีขึ้น             </w:t>
            </w:r>
          </w:p>
        </w:tc>
        <w:tc>
          <w:tcPr>
            <w:tcW w:w="1260" w:type="dxa"/>
            <w:vAlign w:val="center"/>
          </w:tcPr>
          <w:p w14:paraId="366905A9" w14:textId="40BB00F2" w:rsidR="00C35705" w:rsidRPr="009A7F2C" w:rsidRDefault="00C35705" w:rsidP="00C3570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14</w:t>
            </w:r>
            <w:r w:rsidR="00297F1E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.55</w:t>
            </w:r>
            <w:r w:rsidRPr="009A7F2C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103CB978" w14:textId="77777777" w:rsidR="00593FEC" w:rsidRPr="00081FAE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1CBECE61" w14:textId="50398D71" w:rsidR="00981F9E" w:rsidRPr="00081FA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22E5F09E" w14:textId="4C673E4C" w:rsidR="00981F9E" w:rsidRPr="00081FA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6F5DFF52" w14:textId="35D303E0" w:rsidR="007D37AD" w:rsidRPr="00081FAE" w:rsidRDefault="009E0D27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0AEA6985">
                <wp:simplePos x="0" y="0"/>
                <wp:positionH relativeFrom="column">
                  <wp:posOffset>5845328</wp:posOffset>
                </wp:positionH>
                <wp:positionV relativeFrom="paragraph">
                  <wp:posOffset>172313</wp:posOffset>
                </wp:positionV>
                <wp:extent cx="577901" cy="307239"/>
                <wp:effectExtent l="0" t="19050" r="31750" b="3619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901" cy="30723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142FD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60.25pt;margin-top:13.55pt;width:45.5pt;height:24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" adj="15858" fillcolor="white [3201]" strokecolor="black [3200]" strokeweight="1pt"/>
            </w:pict>
          </mc:Fallback>
        </mc:AlternateContent>
      </w:r>
      <w:r w:rsidR="00981F9E"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     </w:t>
      </w:r>
    </w:p>
    <w:p w14:paraId="450681C9" w14:textId="573CDAA5" w:rsidR="00965328" w:rsidRPr="00081FAE" w:rsidRDefault="007D37AD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   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*หมายเหตุ </w:t>
      </w:r>
      <w:r w:rsidR="000A7A37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ข้อ 2 และ 4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ผู้ตอบสามารถระบุความคิดเห็นได้มากกว่า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เรื่อง (ค่าร้อยละจึงคำนวณในแต่</w:t>
      </w:r>
      <w:r w:rsidR="00965328" w:rsidRPr="00F56C56"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  <w:cs/>
        </w:rPr>
        <w:t>ละข้อ</w:t>
      </w:r>
      <w:r w:rsidR="00965328" w:rsidRPr="00F56C56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)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   </w:t>
      </w:r>
    </w:p>
    <w:p w14:paraId="37BFDA7B" w14:textId="34A194B7" w:rsidR="00965328" w:rsidRPr="00081FAE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57A0357" w14:textId="539F9520" w:rsidR="00241115" w:rsidRDefault="00241115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C28BE73" w14:textId="321F02BE" w:rsidR="00BB5C97" w:rsidRDefault="00BB5C97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D40B3C5" w14:textId="77777777" w:rsidR="009A7F2C" w:rsidRDefault="00340C71" w:rsidP="009A7F2C">
      <w:pPr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2EDA4398">
                <wp:simplePos x="0" y="0"/>
                <wp:positionH relativeFrom="margin">
                  <wp:posOffset>650060</wp:posOffset>
                </wp:positionH>
                <wp:positionV relativeFrom="paragraph">
                  <wp:posOffset>32348</wp:posOffset>
                </wp:positionV>
                <wp:extent cx="5253271" cy="517585"/>
                <wp:effectExtent l="0" t="0" r="24130" b="15875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53271" cy="51758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0E2E2F" w14:textId="33F895DE" w:rsidR="005A141B" w:rsidRPr="005A141B" w:rsidRDefault="005A141B" w:rsidP="005A141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5A141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 xml:space="preserve">สรุปวิเคราะห์ผลโพล </w:t>
                            </w:r>
                            <w:r w:rsidRPr="005A141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: </w:t>
                            </w:r>
                            <w:r w:rsidR="00BB61DA" w:rsidRPr="00BB61D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>คนไทยกับภาวะเศรษฐกิจ ณ วันนี้</w:t>
                            </w:r>
                          </w:p>
                          <w:p w14:paraId="51B31D2E" w14:textId="2F2BD6E9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51.2pt;margin-top:2.55pt;width:413.65pt;height:40.75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">
                <v:textbox>
                  <w:txbxContent>
                    <w:p w14:paraId="660E2E2F" w14:textId="33F895DE" w:rsidR="005A141B" w:rsidRPr="005A141B" w:rsidRDefault="005A141B" w:rsidP="005A141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</w:pPr>
                      <w:r w:rsidRPr="005A141B">
                        <w:rPr>
                          <w:rFonts w:ascii="TH SarabunPSK" w:hAnsi="TH SarabunPSK" w:cs="TH SarabunPSK" w:hint="cs"/>
                          <w:b/>
                          <w:bCs/>
                          <w:sz w:val="48"/>
                          <w:szCs w:val="48"/>
                          <w:cs/>
                        </w:rPr>
                        <w:t xml:space="preserve">สรุปวิเคราะห์ผลโพล </w:t>
                      </w:r>
                      <w:r w:rsidRPr="005A141B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  <w:t xml:space="preserve">: </w:t>
                      </w:r>
                      <w:r w:rsidR="00BB61DA" w:rsidRPr="00BB61DA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  <w:cs/>
                        </w:rPr>
                        <w:t>คนไทยกับภาวะเศรษฐกิจ ณ วันนี้</w:t>
                      </w:r>
                    </w:p>
                    <w:p w14:paraId="51B31D2E" w14:textId="2F2BD6E9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766EB31" w14:textId="06A5447A" w:rsidR="00023FDA" w:rsidRPr="00023FDA" w:rsidRDefault="00B424D8" w:rsidP="009A7F2C">
      <w:pPr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71F88D21" w14:textId="77777777" w:rsidR="00AD25E6" w:rsidRDefault="00AD25E6" w:rsidP="00B23651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270A57D" w14:textId="77777777" w:rsidR="00D6244C" w:rsidRPr="00D6244C" w:rsidRDefault="00D6244C" w:rsidP="00E64AD8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14"/>
          <w:szCs w:val="14"/>
        </w:rPr>
      </w:pPr>
    </w:p>
    <w:p w14:paraId="7EDB56DA" w14:textId="20C8E33E" w:rsidR="003D119D" w:rsidRDefault="003D119D" w:rsidP="003D119D">
      <w:pPr>
        <w:ind w:firstLine="720"/>
        <w:jc w:val="thaiDistribute"/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</w:pP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>“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สวนดุสิตโพล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”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มหาวิทยาลัยสวนดุสิต สำรวจความคิดเห็นประชาชนทั่วประเทศ เรื่อง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>“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คนไทยกับภาวะเศรษฐกิจ </w:t>
      </w:r>
      <w:r w:rsidR="00B53568"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                 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ณ วันนี้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”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กลุ่มตัวอย่างจำนวน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1,141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คน (สำรวจทางออนไลน์และภาคสนาม) ระหว่างวันที่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18-21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กุมภาพันธ์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2568 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พบว่า กลุ่มตัวอย่างมองว่าสภาพเศรษฐกิจไทย ณ วันนี้ส่งผลกระทบทำให้ใช้จ่ายเดือนชนเดือน ต้องระมัดระวังการใช้จ่าย</w:t>
      </w:r>
      <w:r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ร้อยละ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51.01</w:t>
      </w:r>
      <w:r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โดยคิดว่าปัจจัยที่ส่งผลกระทบต่อเศรษฐกิจไทยมากที่สุด คือ เรื่องค่าครองชีพสูง คนไม่กล้าจับจ่ายใช้สอย กำลังซื้อในประเทศไม่ขยายตัว ร้อยละ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82.94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ทั้งนี้เห็นว่ามาตรการของรัฐบาลในการแก้ปัญหาเศรษฐกิจนั้นยังไม่มีประสิทธิภาพ ร้อยละ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69.50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โดยนายกรัฐมนตรีและฝ่ายรัฐบาลควรเข้ามาเร่งแก้ปัญหาโดยด่วน ร้อยละ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76.58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เมื่อถามว่าหากอดีตนาย</w:t>
      </w:r>
      <w:r w:rsidR="00E520B4"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ก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รัฐมนตรีทักษิณ ชินวัตร จะเข้ามาช่วยแก้ปัญหาเศรษฐกิจ ประชาชนคิดว่าสถานการณ์เศรษฐกิจจะเป็นอย่างไร กลุ่มตัวอย่างมองว่าเศรษฐกิจน่าจะเหมือนเดิม ร้อยละ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41.63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สุดท้ายเมื่อคาดการณ์เศรษฐกิจในปี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2568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นี้ ร้อยละ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46.01 </w:t>
      </w:r>
      <w:r w:rsidRPr="001A1244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มองว่าก็น่าจะเหมือนเดิมเช่นกัน</w:t>
      </w:r>
    </w:p>
    <w:p w14:paraId="6DA013BB" w14:textId="7E0B1C20" w:rsidR="00970A38" w:rsidRDefault="00970A38" w:rsidP="00970A38">
      <w:pPr>
        <w:jc w:val="thaiDistribute"/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นางสาวพรพรรณ บัวทอง ประธานสวนดุสิตโพล ระบุว่า 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โพลสะท้อนถึงความไม่</w:t>
      </w:r>
      <w:r w:rsidR="004558E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ชื่อมั่นต่อ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แก้ปัญหาเศรษฐกิจของรัฐบาล ท่ามกลางราคาสินค้าและบริการที่พุ่งสูงขึ้นทำให้ประชาชนไม่กล้าจับจ่ายใช้สอย เป็นสัญญาณการชะลอตัวของเศรษฐกิจในระดับรากหญ้า</w:t>
      </w:r>
      <w:r w:rsidR="004558E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ม้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ัฐบาลพยายามเร่งอัดฉีดเงินหมื่นเข้าไปกระตุ้น </w:t>
      </w:r>
      <w:r w:rsidR="004558E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ก็ยัง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สามารถขับเคลื่อนได้ตามเป้า</w:t>
      </w:r>
      <w:r w:rsidR="004558E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ี่คือความท้าทายของรัฐบาลเพื่อไทยที่ครั้งหนึ่งเคยสร้างชื่อจากความสำเร็จด้านเศรษฐกิจ วันนี้ต้องเร่ง</w:t>
      </w:r>
      <w:r w:rsidR="004558E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ืนความเชื่อมั่นเพื่อฟื้นฟู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ศรษฐกิจ</w:t>
      </w:r>
      <w:r w:rsidR="004558E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ทย</w:t>
      </w:r>
      <w:r w:rsidR="004558EF" w:rsidRPr="006D3F2C">
        <w:rPr>
          <w:rFonts w:ascii="TH SarabunPSK" w:hAnsi="TH SarabunPSK" w:cs="TH SarabunPSK"/>
          <w:color w:val="000000" w:themeColor="text1"/>
          <w:sz w:val="32"/>
          <w:szCs w:val="32"/>
          <w:cs/>
        </w:rPr>
        <w:t>ท่ามกลางแรงกดดันจากทั้งภายในและปัจจัยเสี่ยงจากภายนอกประเทศ</w:t>
      </w:r>
    </w:p>
    <w:p w14:paraId="6D1D035C" w14:textId="77777777" w:rsidR="00970A38" w:rsidRPr="00E64AD8" w:rsidRDefault="00970A38" w:rsidP="00E64AD8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64ADC881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9F1D726" w14:textId="4DD7C849" w:rsidR="003F6F55" w:rsidRDefault="003F6F55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D96FC43" w14:textId="1222F407" w:rsidR="00C81B2E" w:rsidRDefault="00C81B2E" w:rsidP="00C81B2E">
      <w:pPr>
        <w:pStyle w:val="NoSpacing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61F87613" w14:textId="77777777" w:rsidR="00006067" w:rsidRDefault="00006067" w:rsidP="00C81B2E">
      <w:pPr>
        <w:pStyle w:val="NoSpacing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5C7FD8E4" w14:textId="77777777" w:rsidR="004558EF" w:rsidRDefault="004558EF" w:rsidP="004558EF">
      <w:pPr>
        <w:pStyle w:val="NoSpacing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3381C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 ดร.เอกอนงค์ ศรีสำอางค์ ประธานหลักสูตรรัฐประศาสนศาสตรบัณฑิต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63381C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รงเรียนกฎหมายและการเมือง มหาวิทยาลัยสวนดุสิต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ธิบายว่า 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ชาชนมองว่ามาตรการของรัฐบาลไม่มีประสิทธิภาพ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วรเร่ง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ับปรุงนโยบายเศรษฐกิจ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าดหวังว่านายกรัฐมนตรีและฝ่ายรัฐบาลจ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บทบาทสำคัญในการ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ป็นผู้นำในการแก้ไขปัญหานี้อย่างเร่งด่วน กระทรวงพาณิชย์และสำนักงานสภาพัฒนาการเศรษฐกิจและสังคมแห่งชาติก็ถูกคาดหวังให้ช่วยสนับสนุนการแก้ไขปัญหานี้เช่นกัน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อกจากนี้การที่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ชาชนคาดว่าเศรษฐกิ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ีนี้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ะคงที่หรื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ย่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สดงถึง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ม่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ชื่อมั่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่อการฟื้นตัว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ศรษฐกิจในระยะ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lastRenderedPageBreak/>
        <w:t>สั้น แม้ว่าจะมีมาตรการ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ะตุ้นเศรษฐกิจ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จกเงิน 10,000 บาท ออกมาก็ตาม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F007E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ัฐบาลควรปรับมาตรการเศรษฐกิจเพื่อบรรเทาผลกระทบจากค่าครองชีพและช่วยลดภาระหนี้สินของประชาชน กระตุ้นการลงทุนโดยการลดต้นทุนการผลิตและสร้างความมั่นคงในระบบการเงิน ที่สำคัญอย่างยิ่งคือ การเพิ่มความโปร่งใสและมีการสื่อสารที่มีประสิทธิภาพกับประชาชนเพื่อสร้างความเชื่อมั่นในนโยบายเศรษฐกิจอย่างจริงจังและจริงใจ</w:t>
      </w:r>
    </w:p>
    <w:p w14:paraId="5D44284B" w14:textId="77777777" w:rsidR="00752180" w:rsidRPr="003F6F55" w:rsidRDefault="00752180" w:rsidP="003A5DC2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A1A2897" w14:textId="77777777" w:rsidR="00BB61DA" w:rsidRDefault="00BB61DA" w:rsidP="00BB61D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F0CC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ศาสตราจารย์ ดร.เอกอนงค์ ศรีสำอางค์ </w:t>
      </w:r>
    </w:p>
    <w:p w14:paraId="48940325" w14:textId="77777777" w:rsidR="00BB61DA" w:rsidRDefault="00BB61DA" w:rsidP="00BB61D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623F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ธานหลักสูตรรัฐประศาสนศาสตรบัณฑิต</w:t>
      </w:r>
    </w:p>
    <w:p w14:paraId="7149778F" w14:textId="77777777" w:rsidR="00BB61DA" w:rsidRDefault="00BB61DA" w:rsidP="00BB61DA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8F0CC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F0CC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p w14:paraId="65071D01" w14:textId="4607006F" w:rsidR="00560DF6" w:rsidRDefault="00560DF6" w:rsidP="003A5DC2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2B43F6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68733" w14:textId="77777777" w:rsidR="001E4378" w:rsidRDefault="001E4378" w:rsidP="00CD0D20">
      <w:r>
        <w:separator/>
      </w:r>
    </w:p>
  </w:endnote>
  <w:endnote w:type="continuationSeparator" w:id="0">
    <w:p w14:paraId="0DF98FCC" w14:textId="77777777" w:rsidR="001E4378" w:rsidRDefault="001E4378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F5D31" w14:textId="77777777" w:rsidR="001E4378" w:rsidRDefault="001E4378" w:rsidP="00CD0D20">
      <w:r>
        <w:separator/>
      </w:r>
    </w:p>
  </w:footnote>
  <w:footnote w:type="continuationSeparator" w:id="0">
    <w:p w14:paraId="2456C633" w14:textId="77777777" w:rsidR="001E4378" w:rsidRDefault="001E4378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B2BB4"/>
    <w:multiLevelType w:val="hybridMultilevel"/>
    <w:tmpl w:val="6AD25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A3ED2"/>
    <w:multiLevelType w:val="hybridMultilevel"/>
    <w:tmpl w:val="A972E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DF5DAE"/>
    <w:multiLevelType w:val="hybridMultilevel"/>
    <w:tmpl w:val="C9101734"/>
    <w:lvl w:ilvl="0" w:tplc="CE82031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5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377B7"/>
    <w:multiLevelType w:val="hybridMultilevel"/>
    <w:tmpl w:val="8F147162"/>
    <w:lvl w:ilvl="0" w:tplc="49E651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7A1959C7"/>
    <w:multiLevelType w:val="hybridMultilevel"/>
    <w:tmpl w:val="0CF8C28A"/>
    <w:lvl w:ilvl="0" w:tplc="08DA18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9426054">
    <w:abstractNumId w:val="4"/>
  </w:num>
  <w:num w:numId="2" w16cid:durableId="1893536468">
    <w:abstractNumId w:val="9"/>
  </w:num>
  <w:num w:numId="3" w16cid:durableId="215969174">
    <w:abstractNumId w:val="14"/>
  </w:num>
  <w:num w:numId="4" w16cid:durableId="1318075187">
    <w:abstractNumId w:val="11"/>
  </w:num>
  <w:num w:numId="5" w16cid:durableId="504588766">
    <w:abstractNumId w:val="15"/>
  </w:num>
  <w:num w:numId="6" w16cid:durableId="584849184">
    <w:abstractNumId w:val="1"/>
  </w:num>
  <w:num w:numId="7" w16cid:durableId="1232036511">
    <w:abstractNumId w:val="12"/>
  </w:num>
  <w:num w:numId="8" w16cid:durableId="358747036">
    <w:abstractNumId w:val="7"/>
  </w:num>
  <w:num w:numId="9" w16cid:durableId="1295795458">
    <w:abstractNumId w:val="0"/>
  </w:num>
  <w:num w:numId="10" w16cid:durableId="1479766772">
    <w:abstractNumId w:val="5"/>
  </w:num>
  <w:num w:numId="11" w16cid:durableId="1814322711">
    <w:abstractNumId w:val="6"/>
  </w:num>
  <w:num w:numId="12" w16cid:durableId="1235359794">
    <w:abstractNumId w:val="10"/>
  </w:num>
  <w:num w:numId="13" w16cid:durableId="293105388">
    <w:abstractNumId w:val="17"/>
  </w:num>
  <w:num w:numId="14" w16cid:durableId="956764819">
    <w:abstractNumId w:val="8"/>
  </w:num>
  <w:num w:numId="15" w16cid:durableId="897857624">
    <w:abstractNumId w:val="3"/>
  </w:num>
  <w:num w:numId="16" w16cid:durableId="751125018">
    <w:abstractNumId w:val="16"/>
  </w:num>
  <w:num w:numId="17" w16cid:durableId="704520990">
    <w:abstractNumId w:val="18"/>
  </w:num>
  <w:num w:numId="18" w16cid:durableId="997608556">
    <w:abstractNumId w:val="2"/>
  </w:num>
  <w:num w:numId="19" w16cid:durableId="697466869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A45"/>
    <w:rsid w:val="00005ECB"/>
    <w:rsid w:val="00005EF5"/>
    <w:rsid w:val="00005F40"/>
    <w:rsid w:val="00006067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ED6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818"/>
    <w:rsid w:val="0001290F"/>
    <w:rsid w:val="00012B93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32"/>
    <w:rsid w:val="00023748"/>
    <w:rsid w:val="000237F8"/>
    <w:rsid w:val="00023DB3"/>
    <w:rsid w:val="00023E99"/>
    <w:rsid w:val="00023FDA"/>
    <w:rsid w:val="00023FF1"/>
    <w:rsid w:val="00023FF7"/>
    <w:rsid w:val="000240F6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45A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AFF"/>
    <w:rsid w:val="00026BA4"/>
    <w:rsid w:val="00026C68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51"/>
    <w:rsid w:val="00027F7B"/>
    <w:rsid w:val="000301BA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89D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6B9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0A2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437"/>
    <w:rsid w:val="0003557A"/>
    <w:rsid w:val="00035665"/>
    <w:rsid w:val="00035723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8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710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3CA7"/>
    <w:rsid w:val="00043D2A"/>
    <w:rsid w:val="00044046"/>
    <w:rsid w:val="0004436D"/>
    <w:rsid w:val="000444B7"/>
    <w:rsid w:val="000444E5"/>
    <w:rsid w:val="00044B78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EC"/>
    <w:rsid w:val="000503FE"/>
    <w:rsid w:val="000504D2"/>
    <w:rsid w:val="0005053A"/>
    <w:rsid w:val="000506B7"/>
    <w:rsid w:val="0005082B"/>
    <w:rsid w:val="00050BB4"/>
    <w:rsid w:val="00050FDD"/>
    <w:rsid w:val="00051001"/>
    <w:rsid w:val="000512EC"/>
    <w:rsid w:val="000513DC"/>
    <w:rsid w:val="000514EB"/>
    <w:rsid w:val="00051560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2F65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AD8"/>
    <w:rsid w:val="00054C70"/>
    <w:rsid w:val="00054D86"/>
    <w:rsid w:val="0005500E"/>
    <w:rsid w:val="000558C0"/>
    <w:rsid w:val="00055964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EDD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7B1"/>
    <w:rsid w:val="000739F6"/>
    <w:rsid w:val="00073A04"/>
    <w:rsid w:val="00073AF0"/>
    <w:rsid w:val="000741F0"/>
    <w:rsid w:val="000741F5"/>
    <w:rsid w:val="00074342"/>
    <w:rsid w:val="00074468"/>
    <w:rsid w:val="0007463F"/>
    <w:rsid w:val="000749FD"/>
    <w:rsid w:val="00074C43"/>
    <w:rsid w:val="00075224"/>
    <w:rsid w:val="0007535A"/>
    <w:rsid w:val="0007599B"/>
    <w:rsid w:val="00075C6B"/>
    <w:rsid w:val="00075F25"/>
    <w:rsid w:val="00076339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6B1"/>
    <w:rsid w:val="00081C41"/>
    <w:rsid w:val="00081CC5"/>
    <w:rsid w:val="00081E55"/>
    <w:rsid w:val="00081EB2"/>
    <w:rsid w:val="00081FAE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4"/>
    <w:rsid w:val="0008443A"/>
    <w:rsid w:val="0008467F"/>
    <w:rsid w:val="000846E5"/>
    <w:rsid w:val="0008481C"/>
    <w:rsid w:val="00085081"/>
    <w:rsid w:val="0008533D"/>
    <w:rsid w:val="00085371"/>
    <w:rsid w:val="00085698"/>
    <w:rsid w:val="00085732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3CE7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AEA"/>
    <w:rsid w:val="000A0B45"/>
    <w:rsid w:val="000A10C1"/>
    <w:rsid w:val="000A10D7"/>
    <w:rsid w:val="000A15D0"/>
    <w:rsid w:val="000A1A8B"/>
    <w:rsid w:val="000A1BA3"/>
    <w:rsid w:val="000A2109"/>
    <w:rsid w:val="000A2221"/>
    <w:rsid w:val="000A2487"/>
    <w:rsid w:val="000A24F4"/>
    <w:rsid w:val="000A269E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8FB"/>
    <w:rsid w:val="000A7A37"/>
    <w:rsid w:val="000A7BC5"/>
    <w:rsid w:val="000A7CFF"/>
    <w:rsid w:val="000B0020"/>
    <w:rsid w:val="000B0028"/>
    <w:rsid w:val="000B02F3"/>
    <w:rsid w:val="000B036E"/>
    <w:rsid w:val="000B0402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24"/>
    <w:rsid w:val="000B1E8D"/>
    <w:rsid w:val="000B1F40"/>
    <w:rsid w:val="000B24E0"/>
    <w:rsid w:val="000B2545"/>
    <w:rsid w:val="000B288B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8B"/>
    <w:rsid w:val="000B610B"/>
    <w:rsid w:val="000B61D7"/>
    <w:rsid w:val="000B6516"/>
    <w:rsid w:val="000B65E1"/>
    <w:rsid w:val="000B6718"/>
    <w:rsid w:val="000B6A48"/>
    <w:rsid w:val="000B6F2B"/>
    <w:rsid w:val="000B752C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D8E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4FD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E7BF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186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2FE1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5FC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097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AB6"/>
    <w:rsid w:val="00102BE7"/>
    <w:rsid w:val="00102D5A"/>
    <w:rsid w:val="00103777"/>
    <w:rsid w:val="0010399B"/>
    <w:rsid w:val="00103C1D"/>
    <w:rsid w:val="00103DD5"/>
    <w:rsid w:val="00103DE9"/>
    <w:rsid w:val="00103F83"/>
    <w:rsid w:val="00104061"/>
    <w:rsid w:val="00104614"/>
    <w:rsid w:val="001049BC"/>
    <w:rsid w:val="00104B27"/>
    <w:rsid w:val="00104C5F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B82"/>
    <w:rsid w:val="00106D0F"/>
    <w:rsid w:val="00106FA6"/>
    <w:rsid w:val="00106FDF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C9D"/>
    <w:rsid w:val="00111E3C"/>
    <w:rsid w:val="00112268"/>
    <w:rsid w:val="00112277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BE1"/>
    <w:rsid w:val="00113C06"/>
    <w:rsid w:val="00113D05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253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175"/>
    <w:rsid w:val="00122741"/>
    <w:rsid w:val="001227AE"/>
    <w:rsid w:val="00122852"/>
    <w:rsid w:val="00122861"/>
    <w:rsid w:val="0012288F"/>
    <w:rsid w:val="00122BE5"/>
    <w:rsid w:val="00122C85"/>
    <w:rsid w:val="00122D4D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C96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CF5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390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41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D5A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19D"/>
    <w:rsid w:val="001434C2"/>
    <w:rsid w:val="001439C3"/>
    <w:rsid w:val="00143A35"/>
    <w:rsid w:val="00143AB7"/>
    <w:rsid w:val="00143B48"/>
    <w:rsid w:val="00143BC1"/>
    <w:rsid w:val="00143CC8"/>
    <w:rsid w:val="001442A7"/>
    <w:rsid w:val="00144640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3"/>
    <w:rsid w:val="00151244"/>
    <w:rsid w:val="00151633"/>
    <w:rsid w:val="00151689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36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3A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7F9"/>
    <w:rsid w:val="0016089F"/>
    <w:rsid w:val="00160BCF"/>
    <w:rsid w:val="00160FBD"/>
    <w:rsid w:val="00161089"/>
    <w:rsid w:val="00161312"/>
    <w:rsid w:val="001613CC"/>
    <w:rsid w:val="0016164F"/>
    <w:rsid w:val="0016173A"/>
    <w:rsid w:val="001618D7"/>
    <w:rsid w:val="001619F7"/>
    <w:rsid w:val="00161CA0"/>
    <w:rsid w:val="00161D05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5D7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67ECC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982"/>
    <w:rsid w:val="00172A99"/>
    <w:rsid w:val="00172B7A"/>
    <w:rsid w:val="00172DC0"/>
    <w:rsid w:val="00172F31"/>
    <w:rsid w:val="001734EE"/>
    <w:rsid w:val="001739CC"/>
    <w:rsid w:val="00173AEC"/>
    <w:rsid w:val="00173B5E"/>
    <w:rsid w:val="0017463A"/>
    <w:rsid w:val="0017466F"/>
    <w:rsid w:val="001746AF"/>
    <w:rsid w:val="001746E3"/>
    <w:rsid w:val="00174B4E"/>
    <w:rsid w:val="00174B8D"/>
    <w:rsid w:val="00174E21"/>
    <w:rsid w:val="0017501A"/>
    <w:rsid w:val="00175118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59E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6C5"/>
    <w:rsid w:val="0018297A"/>
    <w:rsid w:val="00182AC2"/>
    <w:rsid w:val="00182C95"/>
    <w:rsid w:val="001834CB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5E8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DEA"/>
    <w:rsid w:val="00187EEC"/>
    <w:rsid w:val="0019003D"/>
    <w:rsid w:val="001902F6"/>
    <w:rsid w:val="0019037F"/>
    <w:rsid w:val="001904BC"/>
    <w:rsid w:val="001904EB"/>
    <w:rsid w:val="001905A2"/>
    <w:rsid w:val="001906C5"/>
    <w:rsid w:val="00190BAE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7DA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58"/>
    <w:rsid w:val="001976E2"/>
    <w:rsid w:val="001979E9"/>
    <w:rsid w:val="00197BB3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4A"/>
    <w:rsid w:val="001A1E56"/>
    <w:rsid w:val="001A2354"/>
    <w:rsid w:val="001A271A"/>
    <w:rsid w:val="001A2750"/>
    <w:rsid w:val="001A2935"/>
    <w:rsid w:val="001A2C4B"/>
    <w:rsid w:val="001A2C52"/>
    <w:rsid w:val="001A2D2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694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138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4B7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D77"/>
    <w:rsid w:val="001B7D9A"/>
    <w:rsid w:val="001B7EAE"/>
    <w:rsid w:val="001C012B"/>
    <w:rsid w:val="001C0315"/>
    <w:rsid w:val="001C0863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21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387"/>
    <w:rsid w:val="001D16B3"/>
    <w:rsid w:val="001D1A77"/>
    <w:rsid w:val="001D1B17"/>
    <w:rsid w:val="001D1FFA"/>
    <w:rsid w:val="001D22C3"/>
    <w:rsid w:val="001D23A1"/>
    <w:rsid w:val="001D25FE"/>
    <w:rsid w:val="001D260C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3F07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BBF"/>
    <w:rsid w:val="001E3C7A"/>
    <w:rsid w:val="001E3EA8"/>
    <w:rsid w:val="001E3FF8"/>
    <w:rsid w:val="001E41FE"/>
    <w:rsid w:val="001E4229"/>
    <w:rsid w:val="001E4325"/>
    <w:rsid w:val="001E4378"/>
    <w:rsid w:val="001E4515"/>
    <w:rsid w:val="001E4550"/>
    <w:rsid w:val="001E464E"/>
    <w:rsid w:val="001E4681"/>
    <w:rsid w:val="001E47CC"/>
    <w:rsid w:val="001E491C"/>
    <w:rsid w:val="001E49E3"/>
    <w:rsid w:val="001E5032"/>
    <w:rsid w:val="001E557F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349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2E87"/>
    <w:rsid w:val="001F3000"/>
    <w:rsid w:val="001F340E"/>
    <w:rsid w:val="001F3BA0"/>
    <w:rsid w:val="001F3BD4"/>
    <w:rsid w:val="001F3CA6"/>
    <w:rsid w:val="001F3CAD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5AC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3CE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133"/>
    <w:rsid w:val="0021043D"/>
    <w:rsid w:val="00210494"/>
    <w:rsid w:val="002104E4"/>
    <w:rsid w:val="002105CA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A5F"/>
    <w:rsid w:val="00222E06"/>
    <w:rsid w:val="0022308B"/>
    <w:rsid w:val="002231B0"/>
    <w:rsid w:val="0022349A"/>
    <w:rsid w:val="0022364D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3C"/>
    <w:rsid w:val="002256A7"/>
    <w:rsid w:val="002257BF"/>
    <w:rsid w:val="00225E52"/>
    <w:rsid w:val="002263EE"/>
    <w:rsid w:val="00226690"/>
    <w:rsid w:val="00226769"/>
    <w:rsid w:val="0022696D"/>
    <w:rsid w:val="00226A02"/>
    <w:rsid w:val="00226A6A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797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14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AF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084"/>
    <w:rsid w:val="0023531E"/>
    <w:rsid w:val="00235582"/>
    <w:rsid w:val="002358CA"/>
    <w:rsid w:val="00235AE0"/>
    <w:rsid w:val="00235C1A"/>
    <w:rsid w:val="00235CDC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810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115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06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DFD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7D6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C4C"/>
    <w:rsid w:val="00252D6D"/>
    <w:rsid w:val="00252EA9"/>
    <w:rsid w:val="00253195"/>
    <w:rsid w:val="00253214"/>
    <w:rsid w:val="00253312"/>
    <w:rsid w:val="00253573"/>
    <w:rsid w:val="0025362D"/>
    <w:rsid w:val="00253B3E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0D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BB2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1FE4"/>
    <w:rsid w:val="002621AE"/>
    <w:rsid w:val="00262475"/>
    <w:rsid w:val="002625C0"/>
    <w:rsid w:val="002625F4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A92"/>
    <w:rsid w:val="00272B3D"/>
    <w:rsid w:val="00272D2A"/>
    <w:rsid w:val="00272E73"/>
    <w:rsid w:val="00272EFF"/>
    <w:rsid w:val="00272F92"/>
    <w:rsid w:val="002730FD"/>
    <w:rsid w:val="0027334E"/>
    <w:rsid w:val="002733BA"/>
    <w:rsid w:val="00273619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A3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A52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D9A"/>
    <w:rsid w:val="00277F0F"/>
    <w:rsid w:val="002800D2"/>
    <w:rsid w:val="0028025A"/>
    <w:rsid w:val="00280693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5D1"/>
    <w:rsid w:val="0028563B"/>
    <w:rsid w:val="002856BE"/>
    <w:rsid w:val="002858A7"/>
    <w:rsid w:val="00285944"/>
    <w:rsid w:val="00285BF5"/>
    <w:rsid w:val="00285C14"/>
    <w:rsid w:val="00285CE7"/>
    <w:rsid w:val="00285E94"/>
    <w:rsid w:val="00285EC0"/>
    <w:rsid w:val="00285F05"/>
    <w:rsid w:val="0028627A"/>
    <w:rsid w:val="002862CB"/>
    <w:rsid w:val="0028642F"/>
    <w:rsid w:val="00286AA4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9D2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D63"/>
    <w:rsid w:val="00293D76"/>
    <w:rsid w:val="00293F13"/>
    <w:rsid w:val="00293FE8"/>
    <w:rsid w:val="002943FC"/>
    <w:rsid w:val="0029455F"/>
    <w:rsid w:val="00294842"/>
    <w:rsid w:val="00294A2B"/>
    <w:rsid w:val="00294A76"/>
    <w:rsid w:val="002953D5"/>
    <w:rsid w:val="00295444"/>
    <w:rsid w:val="0029553C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1E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23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18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58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38B"/>
    <w:rsid w:val="002B2480"/>
    <w:rsid w:val="002B2588"/>
    <w:rsid w:val="002B351E"/>
    <w:rsid w:val="002B35DD"/>
    <w:rsid w:val="002B38CC"/>
    <w:rsid w:val="002B39FF"/>
    <w:rsid w:val="002B3B29"/>
    <w:rsid w:val="002B3C87"/>
    <w:rsid w:val="002B3E4C"/>
    <w:rsid w:val="002B4090"/>
    <w:rsid w:val="002B4192"/>
    <w:rsid w:val="002B42C5"/>
    <w:rsid w:val="002B42D5"/>
    <w:rsid w:val="002B43F6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3E69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38"/>
    <w:rsid w:val="002D2053"/>
    <w:rsid w:val="002D2410"/>
    <w:rsid w:val="002D25FE"/>
    <w:rsid w:val="002D2928"/>
    <w:rsid w:val="002D2B97"/>
    <w:rsid w:val="002D2C57"/>
    <w:rsid w:val="002D3045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AC1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1E"/>
    <w:rsid w:val="002F26D4"/>
    <w:rsid w:val="002F26FD"/>
    <w:rsid w:val="002F27E9"/>
    <w:rsid w:val="002F29C4"/>
    <w:rsid w:val="002F2D47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8AE"/>
    <w:rsid w:val="002F4B3C"/>
    <w:rsid w:val="002F504A"/>
    <w:rsid w:val="002F5204"/>
    <w:rsid w:val="002F5675"/>
    <w:rsid w:val="002F5E1B"/>
    <w:rsid w:val="002F5E80"/>
    <w:rsid w:val="002F62EE"/>
    <w:rsid w:val="002F6324"/>
    <w:rsid w:val="002F6632"/>
    <w:rsid w:val="002F6716"/>
    <w:rsid w:val="002F67BD"/>
    <w:rsid w:val="002F67FC"/>
    <w:rsid w:val="002F680D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1C"/>
    <w:rsid w:val="003012B4"/>
    <w:rsid w:val="00301405"/>
    <w:rsid w:val="00301576"/>
    <w:rsid w:val="0030174D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92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08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0C9"/>
    <w:rsid w:val="003151CB"/>
    <w:rsid w:val="0031542A"/>
    <w:rsid w:val="003155A7"/>
    <w:rsid w:val="003155F5"/>
    <w:rsid w:val="003157D8"/>
    <w:rsid w:val="00315989"/>
    <w:rsid w:val="00315B6C"/>
    <w:rsid w:val="00315CCC"/>
    <w:rsid w:val="00315D9C"/>
    <w:rsid w:val="00315EDB"/>
    <w:rsid w:val="00316510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8B8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550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1EB4"/>
    <w:rsid w:val="00332034"/>
    <w:rsid w:val="00332115"/>
    <w:rsid w:val="0033222C"/>
    <w:rsid w:val="003322A3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71"/>
    <w:rsid w:val="00340C9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22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1C"/>
    <w:rsid w:val="00347334"/>
    <w:rsid w:val="00347478"/>
    <w:rsid w:val="0034748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AB0"/>
    <w:rsid w:val="00350B0A"/>
    <w:rsid w:val="00350BE3"/>
    <w:rsid w:val="00350C6C"/>
    <w:rsid w:val="00350D52"/>
    <w:rsid w:val="00350F42"/>
    <w:rsid w:val="0035111F"/>
    <w:rsid w:val="0035112F"/>
    <w:rsid w:val="0035122F"/>
    <w:rsid w:val="0035143D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BF6"/>
    <w:rsid w:val="00356DBD"/>
    <w:rsid w:val="003574A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1E0F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5B6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8CB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3F9B"/>
    <w:rsid w:val="0037436D"/>
    <w:rsid w:val="00374501"/>
    <w:rsid w:val="00374658"/>
    <w:rsid w:val="00374800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BDD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4CE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09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782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74"/>
    <w:rsid w:val="003940A5"/>
    <w:rsid w:val="00394665"/>
    <w:rsid w:val="0039477A"/>
    <w:rsid w:val="003948F6"/>
    <w:rsid w:val="003952F2"/>
    <w:rsid w:val="00395389"/>
    <w:rsid w:val="003954CD"/>
    <w:rsid w:val="0039594A"/>
    <w:rsid w:val="00395A69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BD"/>
    <w:rsid w:val="003A4C8E"/>
    <w:rsid w:val="003A4DE8"/>
    <w:rsid w:val="003A4E32"/>
    <w:rsid w:val="003A53E9"/>
    <w:rsid w:val="003A546B"/>
    <w:rsid w:val="003A54E2"/>
    <w:rsid w:val="003A5528"/>
    <w:rsid w:val="003A55A9"/>
    <w:rsid w:val="003A5DC2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B6F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19"/>
    <w:rsid w:val="003B2BE5"/>
    <w:rsid w:val="003B2DDF"/>
    <w:rsid w:val="003B32D7"/>
    <w:rsid w:val="003B33AD"/>
    <w:rsid w:val="003B33F3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BA3"/>
    <w:rsid w:val="003B4D32"/>
    <w:rsid w:val="003B4D77"/>
    <w:rsid w:val="003B58D1"/>
    <w:rsid w:val="003B5992"/>
    <w:rsid w:val="003B5BAA"/>
    <w:rsid w:val="003B5D32"/>
    <w:rsid w:val="003B5EA9"/>
    <w:rsid w:val="003B5FC2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AA4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5FDF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9D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41B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6C1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0DA5"/>
    <w:rsid w:val="003E116B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CEB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64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6DB2"/>
    <w:rsid w:val="003F6F55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0FB8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B94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7E"/>
    <w:rsid w:val="00412C99"/>
    <w:rsid w:val="00412EF3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8F8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0C6"/>
    <w:rsid w:val="00421248"/>
    <w:rsid w:val="004214AF"/>
    <w:rsid w:val="0042159E"/>
    <w:rsid w:val="00421B56"/>
    <w:rsid w:val="00421BC7"/>
    <w:rsid w:val="00421C28"/>
    <w:rsid w:val="00421CA4"/>
    <w:rsid w:val="00421DB9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BE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526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7BB"/>
    <w:rsid w:val="00431D65"/>
    <w:rsid w:val="0043203A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C7C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5F86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3BA"/>
    <w:rsid w:val="00447669"/>
    <w:rsid w:val="0044788F"/>
    <w:rsid w:val="00447D8A"/>
    <w:rsid w:val="00450009"/>
    <w:rsid w:val="00450369"/>
    <w:rsid w:val="00450507"/>
    <w:rsid w:val="004505A3"/>
    <w:rsid w:val="004506CB"/>
    <w:rsid w:val="00450744"/>
    <w:rsid w:val="004507A6"/>
    <w:rsid w:val="004509A4"/>
    <w:rsid w:val="004509AA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B88"/>
    <w:rsid w:val="00454CA1"/>
    <w:rsid w:val="00454D2E"/>
    <w:rsid w:val="00454E4F"/>
    <w:rsid w:val="00454FB1"/>
    <w:rsid w:val="004550E9"/>
    <w:rsid w:val="00455164"/>
    <w:rsid w:val="00455664"/>
    <w:rsid w:val="00455765"/>
    <w:rsid w:val="004558EF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BD1"/>
    <w:rsid w:val="00457C0C"/>
    <w:rsid w:val="00457C7B"/>
    <w:rsid w:val="00457C83"/>
    <w:rsid w:val="00457CC5"/>
    <w:rsid w:val="00457E28"/>
    <w:rsid w:val="00457E93"/>
    <w:rsid w:val="00457F43"/>
    <w:rsid w:val="00457FB1"/>
    <w:rsid w:val="004600A3"/>
    <w:rsid w:val="00460129"/>
    <w:rsid w:val="00460EF5"/>
    <w:rsid w:val="00461106"/>
    <w:rsid w:val="00461AD2"/>
    <w:rsid w:val="00461C88"/>
    <w:rsid w:val="00461CA8"/>
    <w:rsid w:val="00461D22"/>
    <w:rsid w:val="00461F6A"/>
    <w:rsid w:val="004622E0"/>
    <w:rsid w:val="00462589"/>
    <w:rsid w:val="004625FF"/>
    <w:rsid w:val="004628F1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3FA1"/>
    <w:rsid w:val="00464030"/>
    <w:rsid w:val="00464175"/>
    <w:rsid w:val="004643A8"/>
    <w:rsid w:val="0046466B"/>
    <w:rsid w:val="0046468D"/>
    <w:rsid w:val="00464899"/>
    <w:rsid w:val="00464DB1"/>
    <w:rsid w:val="00464FE4"/>
    <w:rsid w:val="00465090"/>
    <w:rsid w:val="004650BD"/>
    <w:rsid w:val="004650C4"/>
    <w:rsid w:val="004651CF"/>
    <w:rsid w:val="00465409"/>
    <w:rsid w:val="004657C8"/>
    <w:rsid w:val="0046596F"/>
    <w:rsid w:val="00465A50"/>
    <w:rsid w:val="00465AA3"/>
    <w:rsid w:val="00465D68"/>
    <w:rsid w:val="00465E10"/>
    <w:rsid w:val="00466312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1FD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28F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273"/>
    <w:rsid w:val="004834BC"/>
    <w:rsid w:val="004835C1"/>
    <w:rsid w:val="004838EB"/>
    <w:rsid w:val="00483A5A"/>
    <w:rsid w:val="00484135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B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EE6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1FE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2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AFD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556"/>
    <w:rsid w:val="004A4A66"/>
    <w:rsid w:val="004A4BD7"/>
    <w:rsid w:val="004A4DC5"/>
    <w:rsid w:val="004A4EAC"/>
    <w:rsid w:val="004A51D3"/>
    <w:rsid w:val="004A56C0"/>
    <w:rsid w:val="004A5729"/>
    <w:rsid w:val="004A5B7C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C08"/>
    <w:rsid w:val="004A6C6F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78D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12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07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1D8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9DC"/>
    <w:rsid w:val="004C4C7A"/>
    <w:rsid w:val="004C52B8"/>
    <w:rsid w:val="004C55AC"/>
    <w:rsid w:val="004C5D0F"/>
    <w:rsid w:val="004C5D95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590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D76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49C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899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D91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680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9E2"/>
    <w:rsid w:val="00501AD6"/>
    <w:rsid w:val="00501FCB"/>
    <w:rsid w:val="00502004"/>
    <w:rsid w:val="00502421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02C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919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D4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3B8"/>
    <w:rsid w:val="00520470"/>
    <w:rsid w:val="00521753"/>
    <w:rsid w:val="00521A4C"/>
    <w:rsid w:val="00521CB2"/>
    <w:rsid w:val="00521DD6"/>
    <w:rsid w:val="00521F85"/>
    <w:rsid w:val="00522159"/>
    <w:rsid w:val="0052248F"/>
    <w:rsid w:val="00522569"/>
    <w:rsid w:val="0052283C"/>
    <w:rsid w:val="005230AD"/>
    <w:rsid w:val="0052313D"/>
    <w:rsid w:val="0052314A"/>
    <w:rsid w:val="0052318A"/>
    <w:rsid w:val="0052324F"/>
    <w:rsid w:val="00523287"/>
    <w:rsid w:val="00523AEC"/>
    <w:rsid w:val="00523CD8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91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8C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1F"/>
    <w:rsid w:val="00537696"/>
    <w:rsid w:val="00537CC7"/>
    <w:rsid w:val="00537D43"/>
    <w:rsid w:val="00537D81"/>
    <w:rsid w:val="00537D90"/>
    <w:rsid w:val="00537E07"/>
    <w:rsid w:val="0054003D"/>
    <w:rsid w:val="00540291"/>
    <w:rsid w:val="005402D5"/>
    <w:rsid w:val="005405E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42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1E"/>
    <w:rsid w:val="005475A3"/>
    <w:rsid w:val="00547712"/>
    <w:rsid w:val="00547C42"/>
    <w:rsid w:val="00547D73"/>
    <w:rsid w:val="005500EA"/>
    <w:rsid w:val="005505A1"/>
    <w:rsid w:val="00551A1E"/>
    <w:rsid w:val="00551C36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D94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69"/>
    <w:rsid w:val="00560775"/>
    <w:rsid w:val="00560945"/>
    <w:rsid w:val="00560C09"/>
    <w:rsid w:val="00560DF6"/>
    <w:rsid w:val="00560E6D"/>
    <w:rsid w:val="00561166"/>
    <w:rsid w:val="0056155F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459"/>
    <w:rsid w:val="005655AA"/>
    <w:rsid w:val="00565A41"/>
    <w:rsid w:val="00565C3F"/>
    <w:rsid w:val="00565F05"/>
    <w:rsid w:val="00565F78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4AD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7EC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5E7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2"/>
    <w:rsid w:val="005868EA"/>
    <w:rsid w:val="00587198"/>
    <w:rsid w:val="005871F2"/>
    <w:rsid w:val="0058724C"/>
    <w:rsid w:val="00587363"/>
    <w:rsid w:val="005873D7"/>
    <w:rsid w:val="00587575"/>
    <w:rsid w:val="005876B6"/>
    <w:rsid w:val="00587DE2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94"/>
    <w:rsid w:val="00591BE4"/>
    <w:rsid w:val="00591D3F"/>
    <w:rsid w:val="00591D68"/>
    <w:rsid w:val="00591E3B"/>
    <w:rsid w:val="00591E5E"/>
    <w:rsid w:val="00591EED"/>
    <w:rsid w:val="0059233A"/>
    <w:rsid w:val="0059236F"/>
    <w:rsid w:val="005924A0"/>
    <w:rsid w:val="005928D7"/>
    <w:rsid w:val="00592AFA"/>
    <w:rsid w:val="00592C08"/>
    <w:rsid w:val="0059314F"/>
    <w:rsid w:val="00593458"/>
    <w:rsid w:val="005934D5"/>
    <w:rsid w:val="00593739"/>
    <w:rsid w:val="00593A2B"/>
    <w:rsid w:val="00593B4E"/>
    <w:rsid w:val="00593C51"/>
    <w:rsid w:val="00593FEC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54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32A"/>
    <w:rsid w:val="005A04C0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1B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2916"/>
    <w:rsid w:val="005A309C"/>
    <w:rsid w:val="005A3208"/>
    <w:rsid w:val="005A33C4"/>
    <w:rsid w:val="005A33DE"/>
    <w:rsid w:val="005A3877"/>
    <w:rsid w:val="005A3BDC"/>
    <w:rsid w:val="005A3E46"/>
    <w:rsid w:val="005A3FD1"/>
    <w:rsid w:val="005A413E"/>
    <w:rsid w:val="005A4187"/>
    <w:rsid w:val="005A4249"/>
    <w:rsid w:val="005A4379"/>
    <w:rsid w:val="005A438E"/>
    <w:rsid w:val="005A456B"/>
    <w:rsid w:val="005A4896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C7D"/>
    <w:rsid w:val="005B0D7D"/>
    <w:rsid w:val="005B0DB3"/>
    <w:rsid w:val="005B0E45"/>
    <w:rsid w:val="005B0FFD"/>
    <w:rsid w:val="005B125F"/>
    <w:rsid w:val="005B12CE"/>
    <w:rsid w:val="005B15D0"/>
    <w:rsid w:val="005B1C51"/>
    <w:rsid w:val="005B1DB4"/>
    <w:rsid w:val="005B239D"/>
    <w:rsid w:val="005B253D"/>
    <w:rsid w:val="005B2787"/>
    <w:rsid w:val="005B2A54"/>
    <w:rsid w:val="005B2CDA"/>
    <w:rsid w:val="005B2D73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84B"/>
    <w:rsid w:val="005B4C74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2EB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88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64F"/>
    <w:rsid w:val="005D6776"/>
    <w:rsid w:val="005D6835"/>
    <w:rsid w:val="005D6A51"/>
    <w:rsid w:val="005D6B2F"/>
    <w:rsid w:val="005D7019"/>
    <w:rsid w:val="005D7160"/>
    <w:rsid w:val="005D71DE"/>
    <w:rsid w:val="005D7769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381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3F"/>
    <w:rsid w:val="005E6A8B"/>
    <w:rsid w:val="005E6C3E"/>
    <w:rsid w:val="005E6CEF"/>
    <w:rsid w:val="005E7145"/>
    <w:rsid w:val="005E7441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1F5D"/>
    <w:rsid w:val="005F2375"/>
    <w:rsid w:val="005F2642"/>
    <w:rsid w:val="005F2656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729"/>
    <w:rsid w:val="00601966"/>
    <w:rsid w:val="00601B66"/>
    <w:rsid w:val="00601B7A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AE8"/>
    <w:rsid w:val="00605C2B"/>
    <w:rsid w:val="00605C75"/>
    <w:rsid w:val="00605DDA"/>
    <w:rsid w:val="00606038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4A7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48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E8A"/>
    <w:rsid w:val="006173A0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5EC"/>
    <w:rsid w:val="00621673"/>
    <w:rsid w:val="00621C75"/>
    <w:rsid w:val="00621E1F"/>
    <w:rsid w:val="0062208B"/>
    <w:rsid w:val="006220C9"/>
    <w:rsid w:val="006224A6"/>
    <w:rsid w:val="00622541"/>
    <w:rsid w:val="006225E2"/>
    <w:rsid w:val="006225FF"/>
    <w:rsid w:val="00622654"/>
    <w:rsid w:val="0062269F"/>
    <w:rsid w:val="006226EC"/>
    <w:rsid w:val="006227CC"/>
    <w:rsid w:val="006228E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208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49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3D8"/>
    <w:rsid w:val="006418D4"/>
    <w:rsid w:val="006418D8"/>
    <w:rsid w:val="0064196C"/>
    <w:rsid w:val="00641AE8"/>
    <w:rsid w:val="00641CA3"/>
    <w:rsid w:val="00641CC3"/>
    <w:rsid w:val="00641D9B"/>
    <w:rsid w:val="00641E2C"/>
    <w:rsid w:val="00641F7D"/>
    <w:rsid w:val="0064261C"/>
    <w:rsid w:val="00642678"/>
    <w:rsid w:val="00642739"/>
    <w:rsid w:val="00642910"/>
    <w:rsid w:val="00642A16"/>
    <w:rsid w:val="00642DA3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AD2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9C9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9AD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37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70A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0F"/>
    <w:rsid w:val="00674F2C"/>
    <w:rsid w:val="0067529E"/>
    <w:rsid w:val="006752B5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64B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0DC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23C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2CC"/>
    <w:rsid w:val="006934E4"/>
    <w:rsid w:val="0069350A"/>
    <w:rsid w:val="00693711"/>
    <w:rsid w:val="0069372B"/>
    <w:rsid w:val="00693793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49"/>
    <w:rsid w:val="00694D61"/>
    <w:rsid w:val="00694DB8"/>
    <w:rsid w:val="00694F5D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A0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6FF9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51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00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946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2FF"/>
    <w:rsid w:val="006C686D"/>
    <w:rsid w:val="006C6A0E"/>
    <w:rsid w:val="006C6AFA"/>
    <w:rsid w:val="006C6BB6"/>
    <w:rsid w:val="006C7084"/>
    <w:rsid w:val="006C7708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44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88"/>
    <w:rsid w:val="006F20B2"/>
    <w:rsid w:val="006F23D8"/>
    <w:rsid w:val="006F2736"/>
    <w:rsid w:val="006F2A1E"/>
    <w:rsid w:val="006F2A51"/>
    <w:rsid w:val="006F2B49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78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0D5"/>
    <w:rsid w:val="00700176"/>
    <w:rsid w:val="007003C0"/>
    <w:rsid w:val="00700750"/>
    <w:rsid w:val="007007E7"/>
    <w:rsid w:val="00700C82"/>
    <w:rsid w:val="00700E36"/>
    <w:rsid w:val="007010A1"/>
    <w:rsid w:val="007010BC"/>
    <w:rsid w:val="00701216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1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7E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4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262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288"/>
    <w:rsid w:val="007232F2"/>
    <w:rsid w:val="00723464"/>
    <w:rsid w:val="007237A7"/>
    <w:rsid w:val="00723AA7"/>
    <w:rsid w:val="00723C99"/>
    <w:rsid w:val="00723D17"/>
    <w:rsid w:val="00723E58"/>
    <w:rsid w:val="00723F71"/>
    <w:rsid w:val="00724964"/>
    <w:rsid w:val="00724AF1"/>
    <w:rsid w:val="00724AF8"/>
    <w:rsid w:val="00724F05"/>
    <w:rsid w:val="00724FBF"/>
    <w:rsid w:val="0072519B"/>
    <w:rsid w:val="007251F2"/>
    <w:rsid w:val="00725318"/>
    <w:rsid w:val="0072582D"/>
    <w:rsid w:val="00725868"/>
    <w:rsid w:val="007258F2"/>
    <w:rsid w:val="00725A47"/>
    <w:rsid w:val="00725FEC"/>
    <w:rsid w:val="0072608C"/>
    <w:rsid w:val="0072638E"/>
    <w:rsid w:val="007263D9"/>
    <w:rsid w:val="00726778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E"/>
    <w:rsid w:val="007331AF"/>
    <w:rsid w:val="007331D6"/>
    <w:rsid w:val="0073345A"/>
    <w:rsid w:val="007335A7"/>
    <w:rsid w:val="00733B69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8DF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2C0"/>
    <w:rsid w:val="007417C3"/>
    <w:rsid w:val="00741A96"/>
    <w:rsid w:val="00741AAB"/>
    <w:rsid w:val="00741B57"/>
    <w:rsid w:val="00741F40"/>
    <w:rsid w:val="007420A0"/>
    <w:rsid w:val="00742288"/>
    <w:rsid w:val="007424F7"/>
    <w:rsid w:val="0074254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A28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2F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180"/>
    <w:rsid w:val="00752383"/>
    <w:rsid w:val="0075255D"/>
    <w:rsid w:val="00752946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75"/>
    <w:rsid w:val="007548FF"/>
    <w:rsid w:val="007549EB"/>
    <w:rsid w:val="00754B31"/>
    <w:rsid w:val="00754C7D"/>
    <w:rsid w:val="00754E59"/>
    <w:rsid w:val="0075520C"/>
    <w:rsid w:val="00755360"/>
    <w:rsid w:val="00755409"/>
    <w:rsid w:val="00755446"/>
    <w:rsid w:val="0075549D"/>
    <w:rsid w:val="007554C3"/>
    <w:rsid w:val="00755697"/>
    <w:rsid w:val="00755966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0B"/>
    <w:rsid w:val="00757052"/>
    <w:rsid w:val="007571D8"/>
    <w:rsid w:val="00757640"/>
    <w:rsid w:val="00757807"/>
    <w:rsid w:val="00757824"/>
    <w:rsid w:val="00757A80"/>
    <w:rsid w:val="00757A8B"/>
    <w:rsid w:val="00757B1E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0FEB"/>
    <w:rsid w:val="00761167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83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480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23"/>
    <w:rsid w:val="00772667"/>
    <w:rsid w:val="0077271F"/>
    <w:rsid w:val="00772A33"/>
    <w:rsid w:val="00772BDA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A68"/>
    <w:rsid w:val="00780E34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33E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852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3D"/>
    <w:rsid w:val="007941FE"/>
    <w:rsid w:val="007943E3"/>
    <w:rsid w:val="00794461"/>
    <w:rsid w:val="007944C8"/>
    <w:rsid w:val="007944E1"/>
    <w:rsid w:val="0079456D"/>
    <w:rsid w:val="007948EB"/>
    <w:rsid w:val="00794BE5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D26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5F0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5E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8C8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D14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69D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A5D"/>
    <w:rsid w:val="007C6D3A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7AD"/>
    <w:rsid w:val="007D3A3B"/>
    <w:rsid w:val="007D3B8B"/>
    <w:rsid w:val="007D3ED0"/>
    <w:rsid w:val="007D405C"/>
    <w:rsid w:val="007D42D8"/>
    <w:rsid w:val="007D42F7"/>
    <w:rsid w:val="007D45CD"/>
    <w:rsid w:val="007D461E"/>
    <w:rsid w:val="007D480C"/>
    <w:rsid w:val="007D482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093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04"/>
    <w:rsid w:val="007E567B"/>
    <w:rsid w:val="007E57A2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2ED4"/>
    <w:rsid w:val="007F336C"/>
    <w:rsid w:val="007F359C"/>
    <w:rsid w:val="007F3760"/>
    <w:rsid w:val="007F39DD"/>
    <w:rsid w:val="007F3A7C"/>
    <w:rsid w:val="007F3A95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C56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2A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E49"/>
    <w:rsid w:val="00805F1A"/>
    <w:rsid w:val="00805FC8"/>
    <w:rsid w:val="008064EC"/>
    <w:rsid w:val="0080661D"/>
    <w:rsid w:val="00806815"/>
    <w:rsid w:val="008069E3"/>
    <w:rsid w:val="00806B1D"/>
    <w:rsid w:val="00806E58"/>
    <w:rsid w:val="008070F5"/>
    <w:rsid w:val="00807547"/>
    <w:rsid w:val="008075AA"/>
    <w:rsid w:val="008077A0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3E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9D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BC"/>
    <w:rsid w:val="008203DB"/>
    <w:rsid w:val="0082049F"/>
    <w:rsid w:val="008204A9"/>
    <w:rsid w:val="0082058E"/>
    <w:rsid w:val="0082072A"/>
    <w:rsid w:val="008207FE"/>
    <w:rsid w:val="00820903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4C7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53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586"/>
    <w:rsid w:val="00827904"/>
    <w:rsid w:val="00827AD3"/>
    <w:rsid w:val="00827C51"/>
    <w:rsid w:val="00827E8E"/>
    <w:rsid w:val="00830993"/>
    <w:rsid w:val="00830A84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738"/>
    <w:rsid w:val="0083291A"/>
    <w:rsid w:val="008329BE"/>
    <w:rsid w:val="00832DA7"/>
    <w:rsid w:val="00832F04"/>
    <w:rsid w:val="0083346B"/>
    <w:rsid w:val="0083347D"/>
    <w:rsid w:val="0083360C"/>
    <w:rsid w:val="008336C7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BF5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0C1"/>
    <w:rsid w:val="0084010B"/>
    <w:rsid w:val="00840180"/>
    <w:rsid w:val="008401CD"/>
    <w:rsid w:val="008406C2"/>
    <w:rsid w:val="00840B99"/>
    <w:rsid w:val="00840C22"/>
    <w:rsid w:val="00840DC7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B76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9AC"/>
    <w:rsid w:val="00860A20"/>
    <w:rsid w:val="00860FD9"/>
    <w:rsid w:val="0086105B"/>
    <w:rsid w:val="0086107D"/>
    <w:rsid w:val="008611E7"/>
    <w:rsid w:val="0086124F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0DCB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4E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A5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CD6"/>
    <w:rsid w:val="00886D23"/>
    <w:rsid w:val="00886D26"/>
    <w:rsid w:val="00886FC8"/>
    <w:rsid w:val="0088702A"/>
    <w:rsid w:val="008871BD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6F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6C5C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5E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3F"/>
    <w:rsid w:val="008B24EF"/>
    <w:rsid w:val="008B25C2"/>
    <w:rsid w:val="008B2A5A"/>
    <w:rsid w:val="008B2A89"/>
    <w:rsid w:val="008B3136"/>
    <w:rsid w:val="008B31DA"/>
    <w:rsid w:val="008B32BC"/>
    <w:rsid w:val="008B337D"/>
    <w:rsid w:val="008B369C"/>
    <w:rsid w:val="008B36DD"/>
    <w:rsid w:val="008B3A0B"/>
    <w:rsid w:val="008B3B3C"/>
    <w:rsid w:val="008B3F8E"/>
    <w:rsid w:val="008B4104"/>
    <w:rsid w:val="008B4187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8F4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6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4E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A12"/>
    <w:rsid w:val="008C7D65"/>
    <w:rsid w:val="008D05E2"/>
    <w:rsid w:val="008D0B8D"/>
    <w:rsid w:val="008D0E4E"/>
    <w:rsid w:val="008D1015"/>
    <w:rsid w:val="008D1233"/>
    <w:rsid w:val="008D1413"/>
    <w:rsid w:val="008D1512"/>
    <w:rsid w:val="008D1878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12"/>
    <w:rsid w:val="008D429A"/>
    <w:rsid w:val="008D4335"/>
    <w:rsid w:val="008D4A9E"/>
    <w:rsid w:val="008D4C1F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195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4D6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0D2"/>
    <w:rsid w:val="008E45BD"/>
    <w:rsid w:val="008E45D6"/>
    <w:rsid w:val="008E476D"/>
    <w:rsid w:val="008E48EA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94E"/>
    <w:rsid w:val="008E7E36"/>
    <w:rsid w:val="008E7F2B"/>
    <w:rsid w:val="008F0230"/>
    <w:rsid w:val="008F047F"/>
    <w:rsid w:val="008F079A"/>
    <w:rsid w:val="008F0AF5"/>
    <w:rsid w:val="008F0C83"/>
    <w:rsid w:val="008F0F0A"/>
    <w:rsid w:val="008F0F91"/>
    <w:rsid w:val="008F0F97"/>
    <w:rsid w:val="008F0FDD"/>
    <w:rsid w:val="008F126F"/>
    <w:rsid w:val="008F14D7"/>
    <w:rsid w:val="008F18A9"/>
    <w:rsid w:val="008F19FA"/>
    <w:rsid w:val="008F1BC2"/>
    <w:rsid w:val="008F22AE"/>
    <w:rsid w:val="008F249F"/>
    <w:rsid w:val="008F2697"/>
    <w:rsid w:val="008F2A2A"/>
    <w:rsid w:val="008F2CA6"/>
    <w:rsid w:val="008F3089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9E9"/>
    <w:rsid w:val="008F4C6A"/>
    <w:rsid w:val="008F4DBF"/>
    <w:rsid w:val="008F4E95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125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437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3C36"/>
    <w:rsid w:val="0090401D"/>
    <w:rsid w:val="0090415E"/>
    <w:rsid w:val="0090419C"/>
    <w:rsid w:val="009044C6"/>
    <w:rsid w:val="00904973"/>
    <w:rsid w:val="009049FE"/>
    <w:rsid w:val="00904AE7"/>
    <w:rsid w:val="00904C8F"/>
    <w:rsid w:val="00904FA6"/>
    <w:rsid w:val="009051EC"/>
    <w:rsid w:val="009056B2"/>
    <w:rsid w:val="00905C36"/>
    <w:rsid w:val="00905CC5"/>
    <w:rsid w:val="00905CFF"/>
    <w:rsid w:val="00905EF9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AED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97B"/>
    <w:rsid w:val="00923AF5"/>
    <w:rsid w:val="00923C33"/>
    <w:rsid w:val="00923D5D"/>
    <w:rsid w:val="00924132"/>
    <w:rsid w:val="0092415B"/>
    <w:rsid w:val="00924573"/>
    <w:rsid w:val="00924694"/>
    <w:rsid w:val="00924948"/>
    <w:rsid w:val="009249B0"/>
    <w:rsid w:val="00924C0A"/>
    <w:rsid w:val="00924EB9"/>
    <w:rsid w:val="00924F50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2D6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D62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1E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0F18"/>
    <w:rsid w:val="00940FD5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1D77"/>
    <w:rsid w:val="009420A7"/>
    <w:rsid w:val="00942261"/>
    <w:rsid w:val="00942362"/>
    <w:rsid w:val="0094276A"/>
    <w:rsid w:val="009427C8"/>
    <w:rsid w:val="0094288D"/>
    <w:rsid w:val="0094292E"/>
    <w:rsid w:val="00942BD4"/>
    <w:rsid w:val="00942E1F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5D20"/>
    <w:rsid w:val="00945E61"/>
    <w:rsid w:val="0094618C"/>
    <w:rsid w:val="009463C5"/>
    <w:rsid w:val="00946946"/>
    <w:rsid w:val="009469E4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18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498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419"/>
    <w:rsid w:val="0097055F"/>
    <w:rsid w:val="00970684"/>
    <w:rsid w:val="009707DE"/>
    <w:rsid w:val="00970A38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AD2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26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1F9E"/>
    <w:rsid w:val="009821AA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66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22A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2E86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4E7D"/>
    <w:rsid w:val="0099574A"/>
    <w:rsid w:val="0099595B"/>
    <w:rsid w:val="0099604B"/>
    <w:rsid w:val="00996197"/>
    <w:rsid w:val="0099665B"/>
    <w:rsid w:val="00996963"/>
    <w:rsid w:val="00996B7C"/>
    <w:rsid w:val="00996D6C"/>
    <w:rsid w:val="00996E67"/>
    <w:rsid w:val="00996FC8"/>
    <w:rsid w:val="0099700A"/>
    <w:rsid w:val="00997021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A7F2C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7F9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2F1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1B9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3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2E7"/>
    <w:rsid w:val="009D07D6"/>
    <w:rsid w:val="009D0A45"/>
    <w:rsid w:val="009D0D36"/>
    <w:rsid w:val="009D0E46"/>
    <w:rsid w:val="009D0EAB"/>
    <w:rsid w:val="009D113D"/>
    <w:rsid w:val="009D1165"/>
    <w:rsid w:val="009D131A"/>
    <w:rsid w:val="009D1326"/>
    <w:rsid w:val="009D1376"/>
    <w:rsid w:val="009D165C"/>
    <w:rsid w:val="009D19BE"/>
    <w:rsid w:val="009D1CC7"/>
    <w:rsid w:val="009D1D03"/>
    <w:rsid w:val="009D1D16"/>
    <w:rsid w:val="009D1DBA"/>
    <w:rsid w:val="009D1E4D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05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D27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2F46"/>
    <w:rsid w:val="009F304D"/>
    <w:rsid w:val="009F3083"/>
    <w:rsid w:val="009F32D2"/>
    <w:rsid w:val="009F35C5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9A5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106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0E8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B03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CA8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2BB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7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4D5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AC4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4A3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7EA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275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5D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1B95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44"/>
    <w:rsid w:val="00A63DDA"/>
    <w:rsid w:val="00A63F6F"/>
    <w:rsid w:val="00A64353"/>
    <w:rsid w:val="00A64370"/>
    <w:rsid w:val="00A6491D"/>
    <w:rsid w:val="00A6497A"/>
    <w:rsid w:val="00A6498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EFA"/>
    <w:rsid w:val="00A67F99"/>
    <w:rsid w:val="00A70172"/>
    <w:rsid w:val="00A70221"/>
    <w:rsid w:val="00A7030F"/>
    <w:rsid w:val="00A70396"/>
    <w:rsid w:val="00A7047C"/>
    <w:rsid w:val="00A70633"/>
    <w:rsid w:val="00A70777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2BE"/>
    <w:rsid w:val="00A86478"/>
    <w:rsid w:val="00A86E5C"/>
    <w:rsid w:val="00A87075"/>
    <w:rsid w:val="00A8710D"/>
    <w:rsid w:val="00A871D0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9C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96E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37"/>
    <w:rsid w:val="00AA315B"/>
    <w:rsid w:val="00AA3621"/>
    <w:rsid w:val="00AA37F3"/>
    <w:rsid w:val="00AA38CE"/>
    <w:rsid w:val="00AA3AC6"/>
    <w:rsid w:val="00AA3B70"/>
    <w:rsid w:val="00AA3C84"/>
    <w:rsid w:val="00AA4324"/>
    <w:rsid w:val="00AA43D7"/>
    <w:rsid w:val="00AA4995"/>
    <w:rsid w:val="00AA5002"/>
    <w:rsid w:val="00AA5040"/>
    <w:rsid w:val="00AA575B"/>
    <w:rsid w:val="00AA5C44"/>
    <w:rsid w:val="00AA5F4D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AE6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4F29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DC3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1F6D"/>
    <w:rsid w:val="00AD2299"/>
    <w:rsid w:val="00AD246B"/>
    <w:rsid w:val="00AD25E6"/>
    <w:rsid w:val="00AD27D0"/>
    <w:rsid w:val="00AD2D0F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9E1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9E1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3ED8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9FB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C7"/>
    <w:rsid w:val="00B007EF"/>
    <w:rsid w:val="00B00967"/>
    <w:rsid w:val="00B00CEC"/>
    <w:rsid w:val="00B00D3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6DF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487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07F42"/>
    <w:rsid w:val="00B100EB"/>
    <w:rsid w:val="00B10515"/>
    <w:rsid w:val="00B10706"/>
    <w:rsid w:val="00B10761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A2E"/>
    <w:rsid w:val="00B16B44"/>
    <w:rsid w:val="00B16E26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84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23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65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AFD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35"/>
    <w:rsid w:val="00B26B94"/>
    <w:rsid w:val="00B27105"/>
    <w:rsid w:val="00B273B4"/>
    <w:rsid w:val="00B273D5"/>
    <w:rsid w:val="00B274AC"/>
    <w:rsid w:val="00B27DFE"/>
    <w:rsid w:val="00B27ED5"/>
    <w:rsid w:val="00B302C8"/>
    <w:rsid w:val="00B30389"/>
    <w:rsid w:val="00B304C9"/>
    <w:rsid w:val="00B307FA"/>
    <w:rsid w:val="00B30A4A"/>
    <w:rsid w:val="00B30A65"/>
    <w:rsid w:val="00B30D00"/>
    <w:rsid w:val="00B30FC7"/>
    <w:rsid w:val="00B310D4"/>
    <w:rsid w:val="00B311A5"/>
    <w:rsid w:val="00B3123A"/>
    <w:rsid w:val="00B31547"/>
    <w:rsid w:val="00B31797"/>
    <w:rsid w:val="00B3192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866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782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A0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252"/>
    <w:rsid w:val="00B5139A"/>
    <w:rsid w:val="00B51489"/>
    <w:rsid w:val="00B51534"/>
    <w:rsid w:val="00B5159F"/>
    <w:rsid w:val="00B51B23"/>
    <w:rsid w:val="00B51CA2"/>
    <w:rsid w:val="00B51D29"/>
    <w:rsid w:val="00B51E66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2E9F"/>
    <w:rsid w:val="00B53151"/>
    <w:rsid w:val="00B532AB"/>
    <w:rsid w:val="00B53568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4A9"/>
    <w:rsid w:val="00B615D9"/>
    <w:rsid w:val="00B61622"/>
    <w:rsid w:val="00B61B26"/>
    <w:rsid w:val="00B61D9A"/>
    <w:rsid w:val="00B61E43"/>
    <w:rsid w:val="00B61E53"/>
    <w:rsid w:val="00B61F63"/>
    <w:rsid w:val="00B622DC"/>
    <w:rsid w:val="00B62549"/>
    <w:rsid w:val="00B626CA"/>
    <w:rsid w:val="00B627BB"/>
    <w:rsid w:val="00B628CB"/>
    <w:rsid w:val="00B62B3C"/>
    <w:rsid w:val="00B62CB0"/>
    <w:rsid w:val="00B62CF9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70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67F9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BD"/>
    <w:rsid w:val="00B741D4"/>
    <w:rsid w:val="00B7440E"/>
    <w:rsid w:val="00B74A25"/>
    <w:rsid w:val="00B74A70"/>
    <w:rsid w:val="00B74A78"/>
    <w:rsid w:val="00B74DFA"/>
    <w:rsid w:val="00B75122"/>
    <w:rsid w:val="00B75292"/>
    <w:rsid w:val="00B754B4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4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47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1AE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90A"/>
    <w:rsid w:val="00B929FE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AB7"/>
    <w:rsid w:val="00BA1D8F"/>
    <w:rsid w:val="00BA2022"/>
    <w:rsid w:val="00BA212E"/>
    <w:rsid w:val="00BA2517"/>
    <w:rsid w:val="00BA26D1"/>
    <w:rsid w:val="00BA27FB"/>
    <w:rsid w:val="00BA2802"/>
    <w:rsid w:val="00BA28E2"/>
    <w:rsid w:val="00BA28EA"/>
    <w:rsid w:val="00BA296E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0D0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2A4"/>
    <w:rsid w:val="00BA64CA"/>
    <w:rsid w:val="00BA64FB"/>
    <w:rsid w:val="00BA6B66"/>
    <w:rsid w:val="00BA7017"/>
    <w:rsid w:val="00BA72B7"/>
    <w:rsid w:val="00BA7364"/>
    <w:rsid w:val="00BA743F"/>
    <w:rsid w:val="00BA757B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4F"/>
    <w:rsid w:val="00BB1879"/>
    <w:rsid w:val="00BB1898"/>
    <w:rsid w:val="00BB18A4"/>
    <w:rsid w:val="00BB1979"/>
    <w:rsid w:val="00BB1A57"/>
    <w:rsid w:val="00BB1AD1"/>
    <w:rsid w:val="00BB1C2B"/>
    <w:rsid w:val="00BB1D02"/>
    <w:rsid w:val="00BB20D4"/>
    <w:rsid w:val="00BB21FF"/>
    <w:rsid w:val="00BB2204"/>
    <w:rsid w:val="00BB2210"/>
    <w:rsid w:val="00BB2337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31"/>
    <w:rsid w:val="00BB4375"/>
    <w:rsid w:val="00BB4446"/>
    <w:rsid w:val="00BB4643"/>
    <w:rsid w:val="00BB4B27"/>
    <w:rsid w:val="00BB51E1"/>
    <w:rsid w:val="00BB52D4"/>
    <w:rsid w:val="00BB5338"/>
    <w:rsid w:val="00BB5358"/>
    <w:rsid w:val="00BB55A6"/>
    <w:rsid w:val="00BB5B3D"/>
    <w:rsid w:val="00BB5C97"/>
    <w:rsid w:val="00BB5CC3"/>
    <w:rsid w:val="00BB6043"/>
    <w:rsid w:val="00BB60E7"/>
    <w:rsid w:val="00BB61DA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424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79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5E2F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3F6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8"/>
    <w:rsid w:val="00BE12BF"/>
    <w:rsid w:val="00BE16B0"/>
    <w:rsid w:val="00BE19A4"/>
    <w:rsid w:val="00BE19D4"/>
    <w:rsid w:val="00BE1D0A"/>
    <w:rsid w:val="00BE1FDC"/>
    <w:rsid w:val="00BE20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2BD"/>
    <w:rsid w:val="00BE6459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69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EFC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4AC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E7B"/>
    <w:rsid w:val="00C00F02"/>
    <w:rsid w:val="00C00F8D"/>
    <w:rsid w:val="00C01255"/>
    <w:rsid w:val="00C012D8"/>
    <w:rsid w:val="00C01875"/>
    <w:rsid w:val="00C019F4"/>
    <w:rsid w:val="00C01A6A"/>
    <w:rsid w:val="00C01AB7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9D1"/>
    <w:rsid w:val="00C04BB8"/>
    <w:rsid w:val="00C04C8D"/>
    <w:rsid w:val="00C04E0B"/>
    <w:rsid w:val="00C052FD"/>
    <w:rsid w:val="00C05521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88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07F9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2B10"/>
    <w:rsid w:val="00C130AB"/>
    <w:rsid w:val="00C134EA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288"/>
    <w:rsid w:val="00C15323"/>
    <w:rsid w:val="00C1540D"/>
    <w:rsid w:val="00C1541F"/>
    <w:rsid w:val="00C15453"/>
    <w:rsid w:val="00C15593"/>
    <w:rsid w:val="00C15796"/>
    <w:rsid w:val="00C1589F"/>
    <w:rsid w:val="00C15B2D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17C96"/>
    <w:rsid w:val="00C20157"/>
    <w:rsid w:val="00C201EB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01"/>
    <w:rsid w:val="00C26BE1"/>
    <w:rsid w:val="00C26C72"/>
    <w:rsid w:val="00C26DDC"/>
    <w:rsid w:val="00C27034"/>
    <w:rsid w:val="00C2707B"/>
    <w:rsid w:val="00C2711E"/>
    <w:rsid w:val="00C2732B"/>
    <w:rsid w:val="00C275B0"/>
    <w:rsid w:val="00C27A24"/>
    <w:rsid w:val="00C27E85"/>
    <w:rsid w:val="00C30307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BA3"/>
    <w:rsid w:val="00C33CC4"/>
    <w:rsid w:val="00C33FEB"/>
    <w:rsid w:val="00C3424F"/>
    <w:rsid w:val="00C34399"/>
    <w:rsid w:val="00C343E9"/>
    <w:rsid w:val="00C3446D"/>
    <w:rsid w:val="00C34544"/>
    <w:rsid w:val="00C346D6"/>
    <w:rsid w:val="00C34754"/>
    <w:rsid w:val="00C34869"/>
    <w:rsid w:val="00C34C5E"/>
    <w:rsid w:val="00C35117"/>
    <w:rsid w:val="00C3525B"/>
    <w:rsid w:val="00C35334"/>
    <w:rsid w:val="00C35705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08"/>
    <w:rsid w:val="00C37A6E"/>
    <w:rsid w:val="00C37CA3"/>
    <w:rsid w:val="00C37D47"/>
    <w:rsid w:val="00C37E21"/>
    <w:rsid w:val="00C40A73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9A0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AAA"/>
    <w:rsid w:val="00C50C1E"/>
    <w:rsid w:val="00C50D51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177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4E9"/>
    <w:rsid w:val="00C555E0"/>
    <w:rsid w:val="00C55600"/>
    <w:rsid w:val="00C558BA"/>
    <w:rsid w:val="00C559B0"/>
    <w:rsid w:val="00C55DED"/>
    <w:rsid w:val="00C56550"/>
    <w:rsid w:val="00C56CBE"/>
    <w:rsid w:val="00C56CC4"/>
    <w:rsid w:val="00C56E7E"/>
    <w:rsid w:val="00C56E96"/>
    <w:rsid w:val="00C56F66"/>
    <w:rsid w:val="00C571FF"/>
    <w:rsid w:val="00C573FA"/>
    <w:rsid w:val="00C574E1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CED"/>
    <w:rsid w:val="00C62D79"/>
    <w:rsid w:val="00C62F69"/>
    <w:rsid w:val="00C62FC1"/>
    <w:rsid w:val="00C6300E"/>
    <w:rsid w:val="00C6303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47F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25C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49D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0C"/>
    <w:rsid w:val="00C814A3"/>
    <w:rsid w:val="00C815B1"/>
    <w:rsid w:val="00C81997"/>
    <w:rsid w:val="00C81B2E"/>
    <w:rsid w:val="00C81CC1"/>
    <w:rsid w:val="00C81DCC"/>
    <w:rsid w:val="00C81E81"/>
    <w:rsid w:val="00C82513"/>
    <w:rsid w:val="00C825C9"/>
    <w:rsid w:val="00C826AF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2F74"/>
    <w:rsid w:val="00C830B3"/>
    <w:rsid w:val="00C83230"/>
    <w:rsid w:val="00C8370C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B80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1F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8CD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51A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5D3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349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8AB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7BF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32B"/>
    <w:rsid w:val="00CC266A"/>
    <w:rsid w:val="00CC2748"/>
    <w:rsid w:val="00CC2AA4"/>
    <w:rsid w:val="00CC2E7C"/>
    <w:rsid w:val="00CC309C"/>
    <w:rsid w:val="00CC32D2"/>
    <w:rsid w:val="00CC380F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1DED"/>
    <w:rsid w:val="00CD2094"/>
    <w:rsid w:val="00CD2105"/>
    <w:rsid w:val="00CD221F"/>
    <w:rsid w:val="00CD253B"/>
    <w:rsid w:val="00CD260D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80E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4E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A50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B5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5429"/>
    <w:rsid w:val="00CE551D"/>
    <w:rsid w:val="00CE5EC5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6E6A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0D8A"/>
    <w:rsid w:val="00CF1160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6CD"/>
    <w:rsid w:val="00CF590E"/>
    <w:rsid w:val="00CF5B18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CDE"/>
    <w:rsid w:val="00CF6D63"/>
    <w:rsid w:val="00CF6DE9"/>
    <w:rsid w:val="00CF6E96"/>
    <w:rsid w:val="00CF6F9F"/>
    <w:rsid w:val="00CF7171"/>
    <w:rsid w:val="00CF7439"/>
    <w:rsid w:val="00CF76E2"/>
    <w:rsid w:val="00CF7B5E"/>
    <w:rsid w:val="00CF7B9E"/>
    <w:rsid w:val="00CF7E3D"/>
    <w:rsid w:val="00D0013A"/>
    <w:rsid w:val="00D0024D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5E3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5BF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07DE3"/>
    <w:rsid w:val="00D1006B"/>
    <w:rsid w:val="00D1006F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49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00E"/>
    <w:rsid w:val="00D15117"/>
    <w:rsid w:val="00D153E6"/>
    <w:rsid w:val="00D1562B"/>
    <w:rsid w:val="00D15895"/>
    <w:rsid w:val="00D15941"/>
    <w:rsid w:val="00D1599F"/>
    <w:rsid w:val="00D15A46"/>
    <w:rsid w:val="00D15ACF"/>
    <w:rsid w:val="00D15C32"/>
    <w:rsid w:val="00D15CEE"/>
    <w:rsid w:val="00D15D39"/>
    <w:rsid w:val="00D15E7A"/>
    <w:rsid w:val="00D16249"/>
    <w:rsid w:val="00D164EA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484"/>
    <w:rsid w:val="00D247AF"/>
    <w:rsid w:val="00D24813"/>
    <w:rsid w:val="00D249FA"/>
    <w:rsid w:val="00D24A56"/>
    <w:rsid w:val="00D24C0F"/>
    <w:rsid w:val="00D24E65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AAD"/>
    <w:rsid w:val="00D30F91"/>
    <w:rsid w:val="00D30FF5"/>
    <w:rsid w:val="00D310F8"/>
    <w:rsid w:val="00D31289"/>
    <w:rsid w:val="00D31375"/>
    <w:rsid w:val="00D315C5"/>
    <w:rsid w:val="00D315D5"/>
    <w:rsid w:val="00D31E7E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625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4FA6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6FD5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9"/>
    <w:rsid w:val="00D379D7"/>
    <w:rsid w:val="00D37A06"/>
    <w:rsid w:val="00D37B52"/>
    <w:rsid w:val="00D37B61"/>
    <w:rsid w:val="00D4004D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723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5D47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375"/>
    <w:rsid w:val="00D5043F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CAC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91C"/>
    <w:rsid w:val="00D61B07"/>
    <w:rsid w:val="00D61E2A"/>
    <w:rsid w:val="00D621D8"/>
    <w:rsid w:val="00D6244C"/>
    <w:rsid w:val="00D62531"/>
    <w:rsid w:val="00D62724"/>
    <w:rsid w:val="00D62741"/>
    <w:rsid w:val="00D629B0"/>
    <w:rsid w:val="00D62A10"/>
    <w:rsid w:val="00D62B15"/>
    <w:rsid w:val="00D62B5F"/>
    <w:rsid w:val="00D62C51"/>
    <w:rsid w:val="00D62D98"/>
    <w:rsid w:val="00D62DC4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09"/>
    <w:rsid w:val="00D64B33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320"/>
    <w:rsid w:val="00D667AC"/>
    <w:rsid w:val="00D66E72"/>
    <w:rsid w:val="00D66EFD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2B7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7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15E"/>
    <w:rsid w:val="00D84796"/>
    <w:rsid w:val="00D847C7"/>
    <w:rsid w:val="00D84A8E"/>
    <w:rsid w:val="00D84B75"/>
    <w:rsid w:val="00D84E95"/>
    <w:rsid w:val="00D85172"/>
    <w:rsid w:val="00D8519B"/>
    <w:rsid w:val="00D85375"/>
    <w:rsid w:val="00D8542A"/>
    <w:rsid w:val="00D855C9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8DB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6F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6EFF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0B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ED6"/>
    <w:rsid w:val="00DB5075"/>
    <w:rsid w:val="00DB5932"/>
    <w:rsid w:val="00DB5940"/>
    <w:rsid w:val="00DB5B7D"/>
    <w:rsid w:val="00DB5F5C"/>
    <w:rsid w:val="00DB5FE1"/>
    <w:rsid w:val="00DB60A0"/>
    <w:rsid w:val="00DB6159"/>
    <w:rsid w:val="00DB6A95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CA1"/>
    <w:rsid w:val="00DC1F4B"/>
    <w:rsid w:val="00DC2356"/>
    <w:rsid w:val="00DC23AF"/>
    <w:rsid w:val="00DC25BB"/>
    <w:rsid w:val="00DC2827"/>
    <w:rsid w:val="00DC296F"/>
    <w:rsid w:val="00DC2BA1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00C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769"/>
    <w:rsid w:val="00DD48CA"/>
    <w:rsid w:val="00DD49E6"/>
    <w:rsid w:val="00DD4A72"/>
    <w:rsid w:val="00DD4AD5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A5F"/>
    <w:rsid w:val="00DD5B20"/>
    <w:rsid w:val="00DD5C26"/>
    <w:rsid w:val="00DD5ED9"/>
    <w:rsid w:val="00DD608B"/>
    <w:rsid w:val="00DD64F5"/>
    <w:rsid w:val="00DD6CB6"/>
    <w:rsid w:val="00DD6E12"/>
    <w:rsid w:val="00DD708C"/>
    <w:rsid w:val="00DD70DE"/>
    <w:rsid w:val="00DD70FE"/>
    <w:rsid w:val="00DD73C6"/>
    <w:rsid w:val="00DD7424"/>
    <w:rsid w:val="00DD799C"/>
    <w:rsid w:val="00DD7AD7"/>
    <w:rsid w:val="00DD7B85"/>
    <w:rsid w:val="00DD7BFC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BB8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4E0"/>
    <w:rsid w:val="00DF0527"/>
    <w:rsid w:val="00DF05D7"/>
    <w:rsid w:val="00DF08E4"/>
    <w:rsid w:val="00DF0B18"/>
    <w:rsid w:val="00DF0E3D"/>
    <w:rsid w:val="00DF0F9D"/>
    <w:rsid w:val="00DF129E"/>
    <w:rsid w:val="00DF15C1"/>
    <w:rsid w:val="00DF15F0"/>
    <w:rsid w:val="00DF1AE6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5DEB"/>
    <w:rsid w:val="00DF6007"/>
    <w:rsid w:val="00DF6018"/>
    <w:rsid w:val="00DF6141"/>
    <w:rsid w:val="00DF61F8"/>
    <w:rsid w:val="00DF6293"/>
    <w:rsid w:val="00DF62F1"/>
    <w:rsid w:val="00DF63F7"/>
    <w:rsid w:val="00DF64FA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9DD"/>
    <w:rsid w:val="00DF7ACC"/>
    <w:rsid w:val="00E00431"/>
    <w:rsid w:val="00E007FE"/>
    <w:rsid w:val="00E008F8"/>
    <w:rsid w:val="00E00918"/>
    <w:rsid w:val="00E00B34"/>
    <w:rsid w:val="00E01217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2FC7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78D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1E8C"/>
    <w:rsid w:val="00E12081"/>
    <w:rsid w:val="00E12223"/>
    <w:rsid w:val="00E12477"/>
    <w:rsid w:val="00E12495"/>
    <w:rsid w:val="00E12593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711"/>
    <w:rsid w:val="00E17A3E"/>
    <w:rsid w:val="00E17EC3"/>
    <w:rsid w:val="00E20123"/>
    <w:rsid w:val="00E20430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AD2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971"/>
    <w:rsid w:val="00E24D23"/>
    <w:rsid w:val="00E24EB8"/>
    <w:rsid w:val="00E24F7F"/>
    <w:rsid w:val="00E25592"/>
    <w:rsid w:val="00E255C1"/>
    <w:rsid w:val="00E25C60"/>
    <w:rsid w:val="00E25EF0"/>
    <w:rsid w:val="00E25FE7"/>
    <w:rsid w:val="00E2631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7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609"/>
    <w:rsid w:val="00E34821"/>
    <w:rsid w:val="00E34978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2DF"/>
    <w:rsid w:val="00E36343"/>
    <w:rsid w:val="00E365C8"/>
    <w:rsid w:val="00E3660D"/>
    <w:rsid w:val="00E366D9"/>
    <w:rsid w:val="00E369C6"/>
    <w:rsid w:val="00E36FF8"/>
    <w:rsid w:val="00E37047"/>
    <w:rsid w:val="00E37088"/>
    <w:rsid w:val="00E3718E"/>
    <w:rsid w:val="00E3721B"/>
    <w:rsid w:val="00E401FC"/>
    <w:rsid w:val="00E4026B"/>
    <w:rsid w:val="00E403DC"/>
    <w:rsid w:val="00E4070F"/>
    <w:rsid w:val="00E40B50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8A8"/>
    <w:rsid w:val="00E449B7"/>
    <w:rsid w:val="00E44AD9"/>
    <w:rsid w:val="00E44E6C"/>
    <w:rsid w:val="00E4513D"/>
    <w:rsid w:val="00E451A9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49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359"/>
    <w:rsid w:val="00E518BD"/>
    <w:rsid w:val="00E51948"/>
    <w:rsid w:val="00E519ED"/>
    <w:rsid w:val="00E51D53"/>
    <w:rsid w:val="00E51D67"/>
    <w:rsid w:val="00E51EDA"/>
    <w:rsid w:val="00E520B4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4F14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D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26"/>
    <w:rsid w:val="00E612A6"/>
    <w:rsid w:val="00E61458"/>
    <w:rsid w:val="00E617A0"/>
    <w:rsid w:val="00E61AC7"/>
    <w:rsid w:val="00E61CE4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17"/>
    <w:rsid w:val="00E647A1"/>
    <w:rsid w:val="00E64892"/>
    <w:rsid w:val="00E6490D"/>
    <w:rsid w:val="00E6491D"/>
    <w:rsid w:val="00E64961"/>
    <w:rsid w:val="00E64AD8"/>
    <w:rsid w:val="00E64B9A"/>
    <w:rsid w:val="00E64EFB"/>
    <w:rsid w:val="00E64F9A"/>
    <w:rsid w:val="00E6573A"/>
    <w:rsid w:val="00E65993"/>
    <w:rsid w:val="00E65CDA"/>
    <w:rsid w:val="00E65D5C"/>
    <w:rsid w:val="00E6609E"/>
    <w:rsid w:val="00E66138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76"/>
    <w:rsid w:val="00E70A8D"/>
    <w:rsid w:val="00E70F0C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523"/>
    <w:rsid w:val="00E726A2"/>
    <w:rsid w:val="00E72889"/>
    <w:rsid w:val="00E72AAE"/>
    <w:rsid w:val="00E72CF2"/>
    <w:rsid w:val="00E72D9F"/>
    <w:rsid w:val="00E72E47"/>
    <w:rsid w:val="00E72E55"/>
    <w:rsid w:val="00E7370E"/>
    <w:rsid w:val="00E7385A"/>
    <w:rsid w:val="00E73920"/>
    <w:rsid w:val="00E73A75"/>
    <w:rsid w:val="00E742F4"/>
    <w:rsid w:val="00E74654"/>
    <w:rsid w:val="00E74AA2"/>
    <w:rsid w:val="00E74B12"/>
    <w:rsid w:val="00E74BE6"/>
    <w:rsid w:val="00E74CB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A21"/>
    <w:rsid w:val="00E82C22"/>
    <w:rsid w:val="00E830DD"/>
    <w:rsid w:val="00E831EB"/>
    <w:rsid w:val="00E8338C"/>
    <w:rsid w:val="00E8342A"/>
    <w:rsid w:val="00E834B5"/>
    <w:rsid w:val="00E8350D"/>
    <w:rsid w:val="00E8388C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54B"/>
    <w:rsid w:val="00E8691F"/>
    <w:rsid w:val="00E86D7D"/>
    <w:rsid w:val="00E86FE5"/>
    <w:rsid w:val="00E8701B"/>
    <w:rsid w:val="00E87059"/>
    <w:rsid w:val="00E8789F"/>
    <w:rsid w:val="00E879F6"/>
    <w:rsid w:val="00E87F19"/>
    <w:rsid w:val="00E90153"/>
    <w:rsid w:val="00E90412"/>
    <w:rsid w:val="00E90433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189"/>
    <w:rsid w:val="00E933C2"/>
    <w:rsid w:val="00E93515"/>
    <w:rsid w:val="00E93661"/>
    <w:rsid w:val="00E937A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B14"/>
    <w:rsid w:val="00E94DCC"/>
    <w:rsid w:val="00E953A2"/>
    <w:rsid w:val="00E95522"/>
    <w:rsid w:val="00E95735"/>
    <w:rsid w:val="00E9574F"/>
    <w:rsid w:val="00E957EA"/>
    <w:rsid w:val="00E9594F"/>
    <w:rsid w:val="00E95A44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91B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740"/>
    <w:rsid w:val="00EA39CB"/>
    <w:rsid w:val="00EA3AEF"/>
    <w:rsid w:val="00EA3E83"/>
    <w:rsid w:val="00EA3F3A"/>
    <w:rsid w:val="00EA409E"/>
    <w:rsid w:val="00EA437A"/>
    <w:rsid w:val="00EA4591"/>
    <w:rsid w:val="00EA48D6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0A2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3A1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B52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9B8"/>
    <w:rsid w:val="00EC3BC8"/>
    <w:rsid w:val="00EC3D3C"/>
    <w:rsid w:val="00EC3FB8"/>
    <w:rsid w:val="00EC400B"/>
    <w:rsid w:val="00EC4533"/>
    <w:rsid w:val="00EC4540"/>
    <w:rsid w:val="00EC4574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C7CC0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A8A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81D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0F96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22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9C"/>
    <w:rsid w:val="00EF0A3A"/>
    <w:rsid w:val="00EF0AA4"/>
    <w:rsid w:val="00EF0CE5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A1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634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944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1D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AAA"/>
    <w:rsid w:val="00F04BDA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457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718"/>
    <w:rsid w:val="00F10973"/>
    <w:rsid w:val="00F10CD1"/>
    <w:rsid w:val="00F10EE9"/>
    <w:rsid w:val="00F116F8"/>
    <w:rsid w:val="00F118AB"/>
    <w:rsid w:val="00F11D71"/>
    <w:rsid w:val="00F12007"/>
    <w:rsid w:val="00F124A9"/>
    <w:rsid w:val="00F1253F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C89"/>
    <w:rsid w:val="00F14E08"/>
    <w:rsid w:val="00F151A3"/>
    <w:rsid w:val="00F151C1"/>
    <w:rsid w:val="00F154BD"/>
    <w:rsid w:val="00F1554D"/>
    <w:rsid w:val="00F15601"/>
    <w:rsid w:val="00F1567A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BDA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6F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4BA9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6EF0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B76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5F7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5F93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73C"/>
    <w:rsid w:val="00F40930"/>
    <w:rsid w:val="00F40B66"/>
    <w:rsid w:val="00F40E8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415"/>
    <w:rsid w:val="00F425B5"/>
    <w:rsid w:val="00F42C49"/>
    <w:rsid w:val="00F42E28"/>
    <w:rsid w:val="00F430EA"/>
    <w:rsid w:val="00F43354"/>
    <w:rsid w:val="00F4341B"/>
    <w:rsid w:val="00F43650"/>
    <w:rsid w:val="00F436F1"/>
    <w:rsid w:val="00F43705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33F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C56"/>
    <w:rsid w:val="00F56EEE"/>
    <w:rsid w:val="00F5712A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77F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6EB"/>
    <w:rsid w:val="00F7290A"/>
    <w:rsid w:val="00F72C9C"/>
    <w:rsid w:val="00F73206"/>
    <w:rsid w:val="00F737DC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542"/>
    <w:rsid w:val="00F76678"/>
    <w:rsid w:val="00F76814"/>
    <w:rsid w:val="00F768B1"/>
    <w:rsid w:val="00F769C8"/>
    <w:rsid w:val="00F769E0"/>
    <w:rsid w:val="00F76E5A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04"/>
    <w:rsid w:val="00F83062"/>
    <w:rsid w:val="00F830F7"/>
    <w:rsid w:val="00F8347F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7C1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26E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D8A"/>
    <w:rsid w:val="00F96F17"/>
    <w:rsid w:val="00F97039"/>
    <w:rsid w:val="00F975EF"/>
    <w:rsid w:val="00F9760D"/>
    <w:rsid w:val="00F97886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D35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9AE"/>
    <w:rsid w:val="00FB1B6E"/>
    <w:rsid w:val="00FB1E08"/>
    <w:rsid w:val="00FB1EEE"/>
    <w:rsid w:val="00FB242B"/>
    <w:rsid w:val="00FB2531"/>
    <w:rsid w:val="00FB2DE5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D35"/>
    <w:rsid w:val="00FB3E6E"/>
    <w:rsid w:val="00FB417F"/>
    <w:rsid w:val="00FB4264"/>
    <w:rsid w:val="00FB4270"/>
    <w:rsid w:val="00FB43A8"/>
    <w:rsid w:val="00FB4514"/>
    <w:rsid w:val="00FB469D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5E9B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7FF"/>
    <w:rsid w:val="00FC1856"/>
    <w:rsid w:val="00FC186A"/>
    <w:rsid w:val="00FC1C4D"/>
    <w:rsid w:val="00FC1EF8"/>
    <w:rsid w:val="00FC21CA"/>
    <w:rsid w:val="00FC21D5"/>
    <w:rsid w:val="00FC2339"/>
    <w:rsid w:val="00FC242B"/>
    <w:rsid w:val="00FC242E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ED8"/>
    <w:rsid w:val="00FC3F05"/>
    <w:rsid w:val="00FC3FBA"/>
    <w:rsid w:val="00FC400F"/>
    <w:rsid w:val="00FC4025"/>
    <w:rsid w:val="00FC4089"/>
    <w:rsid w:val="00FC4458"/>
    <w:rsid w:val="00FC4485"/>
    <w:rsid w:val="00FC4C12"/>
    <w:rsid w:val="00FC4CF3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99"/>
    <w:rsid w:val="00FC5FCF"/>
    <w:rsid w:val="00FC6510"/>
    <w:rsid w:val="00FC660F"/>
    <w:rsid w:val="00FC68C8"/>
    <w:rsid w:val="00FC6BD8"/>
    <w:rsid w:val="00FC6C7F"/>
    <w:rsid w:val="00FC6E94"/>
    <w:rsid w:val="00FC6F79"/>
    <w:rsid w:val="00FC7185"/>
    <w:rsid w:val="00FC791E"/>
    <w:rsid w:val="00FC7AD9"/>
    <w:rsid w:val="00FC7C30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AC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6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3FC0"/>
    <w:rsid w:val="00FE420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2F"/>
    <w:rsid w:val="00FE756E"/>
    <w:rsid w:val="00FE781B"/>
    <w:rsid w:val="00FE79CB"/>
    <w:rsid w:val="00FE7F5B"/>
    <w:rsid w:val="00FF01B2"/>
    <w:rsid w:val="00FF0326"/>
    <w:rsid w:val="00FF048D"/>
    <w:rsid w:val="00FF050C"/>
    <w:rsid w:val="00FF0707"/>
    <w:rsid w:val="00FF0734"/>
    <w:rsid w:val="00FF0EF7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8CA"/>
    <w:rsid w:val="00FF6A78"/>
    <w:rsid w:val="00FF6C7A"/>
    <w:rsid w:val="00FF6DF5"/>
    <w:rsid w:val="00FF7057"/>
    <w:rsid w:val="00FF7913"/>
    <w:rsid w:val="00FF7A30"/>
    <w:rsid w:val="00FF7CC0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752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9967AF-4B11-4799-9342-B5869C7F40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350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graduate</cp:lastModifiedBy>
  <cp:revision>217</cp:revision>
  <cp:lastPrinted>2025-02-21T08:25:00Z</cp:lastPrinted>
  <dcterms:created xsi:type="dcterms:W3CDTF">2025-02-20T02:52:00Z</dcterms:created>
  <dcterms:modified xsi:type="dcterms:W3CDTF">2025-02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